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9AD70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B1F9860" w14:textId="411C8915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EC3662">
        <w:rPr>
          <w:rFonts w:cs="Arial"/>
          <w:sz w:val="20"/>
        </w:rPr>
        <w:t>0</w:t>
      </w:r>
      <w:r w:rsidR="006D7681">
        <w:rPr>
          <w:rFonts w:cs="Arial"/>
          <w:sz w:val="20"/>
        </w:rPr>
        <w:t>3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6D7681">
        <w:rPr>
          <w:rFonts w:cs="Arial"/>
          <w:sz w:val="20"/>
        </w:rPr>
        <w:t>413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</w:t>
      </w:r>
      <w:proofErr w:type="gramStart"/>
      <w:r w:rsidRPr="00703B29">
        <w:rPr>
          <w:rFonts w:cs="Arial"/>
          <w:sz w:val="20"/>
        </w:rPr>
        <w:t>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proofErr w:type="gramEnd"/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43284">
        <w:rPr>
          <w:rFonts w:cs="Arial"/>
          <w:sz w:val="20"/>
        </w:rPr>
        <w:t>3</w:t>
      </w:r>
      <w:r w:rsidR="0088320E">
        <w:rPr>
          <w:rFonts w:cs="Arial"/>
          <w:sz w:val="20"/>
        </w:rPr>
        <w:t>R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D92C47">
        <w:rPr>
          <w:rFonts w:cs="Arial"/>
          <w:sz w:val="20"/>
        </w:rPr>
        <w:t>2</w:t>
      </w:r>
      <w:r w:rsidR="009652FE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565895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462569ED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45D74C7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9652FE">
          <w:headerReference w:type="even" r:id="rId8"/>
          <w:headerReference w:type="default" r:id="rId9"/>
          <w:footerReference w:type="default" r:id="rId10"/>
          <w:pgSz w:w="11907" w:h="16840" w:code="9"/>
          <w:pgMar w:top="284" w:right="567" w:bottom="1701" w:left="1134" w:header="709" w:footer="720" w:gutter="0"/>
          <w:cols w:space="720"/>
          <w:docGrid w:linePitch="360"/>
        </w:sectPr>
      </w:pPr>
    </w:p>
    <w:p w14:paraId="3055BB4E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3FF5DF9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6C513F7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619BC3E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FB707E0" w14:textId="77777777" w:rsidR="00BD04A7" w:rsidRPr="001C202F" w:rsidRDefault="00D37453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BB5F47E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E7150A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2EF592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8FCE03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7DF191C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4D34712" w14:textId="77777777" w:rsidR="0010674D" w:rsidRPr="00E44F7D" w:rsidRDefault="0010674D" w:rsidP="0010674D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757D83">
        <w:rPr>
          <w:i/>
          <w:sz w:val="18"/>
          <w:szCs w:val="18"/>
        </w:rPr>
        <w:t xml:space="preserve">    </w:t>
      </w:r>
      <w:proofErr w:type="gramStart"/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</w:t>
      </w:r>
      <w:proofErr w:type="gramEnd"/>
      <w:r>
        <w:rPr>
          <w:b w:val="0"/>
          <w:i/>
          <w:sz w:val="18"/>
          <w:szCs w:val="18"/>
        </w:rPr>
        <w:t>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85A8010" w14:textId="77777777" w:rsidR="004B1000" w:rsidRDefault="004B1000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FCFD5" w14:textId="77777777" w:rsidR="0010674D" w:rsidRDefault="0010674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051F6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5A4DD7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92AA87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D16264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0674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BB884DA" w14:textId="77777777" w:rsidR="00BD04A7" w:rsidRDefault="00044D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044D68">
        <w:rPr>
          <w:noProof/>
          <w:lang w:val="sv-SE" w:eastAsia="sv-SE"/>
        </w:rPr>
        <w:lastRenderedPageBreak/>
        <w:drawing>
          <wp:anchor distT="0" distB="0" distL="114300" distR="114300" simplePos="0" relativeHeight="251685888" behindDoc="0" locked="0" layoutInCell="1" allowOverlap="1" wp14:anchorId="5FCE5259" wp14:editId="093A0171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181200" cy="11880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D4F99" w14:textId="68C75ACD" w:rsidR="005403BA" w:rsidRPr="008B502E" w:rsidRDefault="00044D68" w:rsidP="004D46E1">
      <w:pPr>
        <w:tabs>
          <w:tab w:val="center" w:pos="5954"/>
          <w:tab w:val="right" w:pos="11340"/>
        </w:tabs>
        <w:suppressAutoHyphens/>
        <w:jc w:val="both"/>
      </w:pPr>
      <w:r w:rsidRPr="00044D68">
        <w:rPr>
          <w:noProof/>
          <w:lang w:val="sv-SE" w:eastAsia="sv-SE"/>
        </w:rPr>
        <w:drawing>
          <wp:anchor distT="0" distB="0" distL="114300" distR="114300" simplePos="0" relativeHeight="251686912" behindDoc="0" locked="0" layoutInCell="1" allowOverlap="1" wp14:anchorId="51EFE221" wp14:editId="42F36355">
            <wp:simplePos x="0" y="0"/>
            <wp:positionH relativeFrom="column">
              <wp:posOffset>-90</wp:posOffset>
            </wp:positionH>
            <wp:positionV relativeFrom="paragraph">
              <wp:posOffset>475</wp:posOffset>
            </wp:positionV>
            <wp:extent cx="6181200" cy="1188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738776" w14:textId="5A8FBEF7" w:rsidR="005403BA" w:rsidRDefault="00C766A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766A5">
        <w:rPr>
          <w:noProof/>
        </w:rPr>
        <w:drawing>
          <wp:inline distT="0" distB="0" distL="0" distR="0" wp14:anchorId="485ADC8F" wp14:editId="579DFBC5">
            <wp:extent cx="4273200" cy="1447200"/>
            <wp:effectExtent l="0" t="0" r="0" b="63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200" cy="14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07C68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CECD1D0" w14:textId="77777777" w:rsidR="00143284" w:rsidRPr="00143284" w:rsidRDefault="001432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45EE2BE" w14:textId="7C6E2668" w:rsidR="00143284" w:rsidRPr="00143284" w:rsidRDefault="001432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43284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31222AA" w14:textId="5E2E7952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4328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9C89D57" w14:textId="2C50CCA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14328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048EB5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8B502E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68788506" w14:textId="77777777" w:rsidR="008B502E" w:rsidRDefault="008B502E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2942805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D036C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6D2974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0386D1" w14:textId="77777777" w:rsidR="00347C3B" w:rsidRDefault="00347C3B" w:rsidP="00347C3B">
      <w:pPr>
        <w:rPr>
          <w:rFonts w:ascii="Arial" w:hAnsi="Arial" w:cs="Arial"/>
          <w:spacing w:val="-2"/>
          <w:sz w:val="18"/>
          <w:szCs w:val="18"/>
        </w:rPr>
      </w:pPr>
    </w:p>
    <w:p w14:paraId="5706C3A8" w14:textId="0E1C8848" w:rsidR="00143284" w:rsidRPr="00143284" w:rsidRDefault="00143284" w:rsidP="00143284">
      <w:pPr>
        <w:pStyle w:val="Caption"/>
        <w:spacing w:after="0"/>
        <w:jc w:val="both"/>
        <w:rPr>
          <w:rFonts w:cs="Arial"/>
          <w:sz w:val="18"/>
          <w:szCs w:val="16"/>
          <w:vertAlign w:val="superscript"/>
        </w:rPr>
      </w:pPr>
      <w:r w:rsidRPr="00143284">
        <w:rPr>
          <w:rFonts w:cs="Arial"/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398CD6E7" w14:textId="77A4EA46" w:rsidR="00143284" w:rsidRPr="00143284" w:rsidRDefault="00143284" w:rsidP="00143284">
      <w:pPr>
        <w:pStyle w:val="Caption"/>
        <w:spacing w:after="0"/>
        <w:jc w:val="both"/>
        <w:rPr>
          <w:rFonts w:cs="Arial"/>
          <w:color w:val="auto"/>
          <w:sz w:val="18"/>
          <w:szCs w:val="16"/>
        </w:rPr>
      </w:pPr>
      <w:r w:rsidRPr="00143284">
        <w:rPr>
          <w:rFonts w:cs="Arial"/>
          <w:color w:val="auto"/>
          <w:sz w:val="18"/>
          <w:szCs w:val="16"/>
        </w:rPr>
        <w:t xml:space="preserve">Primer </w:t>
      </w:r>
      <w:proofErr w:type="gramStart"/>
      <w:r w:rsidRPr="00143284">
        <w:rPr>
          <w:rFonts w:cs="Arial"/>
          <w:color w:val="auto"/>
          <w:sz w:val="18"/>
          <w:szCs w:val="16"/>
        </w:rPr>
        <w:t>mix</w:t>
      </w:r>
      <w:proofErr w:type="gramEnd"/>
      <w:r w:rsidRPr="00143284">
        <w:rPr>
          <w:rFonts w:cs="Arial"/>
          <w:color w:val="auto"/>
          <w:sz w:val="18"/>
          <w:szCs w:val="16"/>
        </w:rPr>
        <w:t xml:space="preserve"> 2, 3, 17, 18, 47, 51, 55 and 58 may give rise to a lower yield of HLA-specific PCR product than the other A*03 primer mixes.</w:t>
      </w:r>
    </w:p>
    <w:p w14:paraId="6B1D31B5" w14:textId="2FF1A511" w:rsidR="00143284" w:rsidRPr="00143284" w:rsidRDefault="00143284" w:rsidP="00143284">
      <w:pPr>
        <w:pStyle w:val="Caption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>Primer mixes 17, 19, 31, 50 and 51 may have tendencies of unspecific amplifications.</w:t>
      </w:r>
    </w:p>
    <w:p w14:paraId="5A08EC21" w14:textId="2CBE2DE7" w:rsidR="00143284" w:rsidRPr="00143284" w:rsidRDefault="00143284" w:rsidP="00143284">
      <w:pPr>
        <w:pStyle w:val="Caption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 xml:space="preserve">Primer mixes 23, 28, 42, 57 and 63 </w:t>
      </w:r>
      <w:proofErr w:type="gramStart"/>
      <w:r w:rsidRPr="00143284">
        <w:rPr>
          <w:color w:val="auto"/>
          <w:sz w:val="18"/>
          <w:szCs w:val="16"/>
        </w:rPr>
        <w:t>have a tendency to</w:t>
      </w:r>
      <w:proofErr w:type="gramEnd"/>
      <w:r w:rsidRPr="00143284">
        <w:rPr>
          <w:color w:val="auto"/>
          <w:sz w:val="18"/>
          <w:szCs w:val="16"/>
        </w:rPr>
        <w:t xml:space="preserve"> giving rise to primer oligomer formation</w:t>
      </w:r>
      <w:r w:rsidR="009D1BDA">
        <w:rPr>
          <w:color w:val="auto"/>
          <w:sz w:val="18"/>
          <w:szCs w:val="16"/>
        </w:rPr>
        <w:t>.</w:t>
      </w:r>
    </w:p>
    <w:p w14:paraId="2357A61A" w14:textId="5ACBBA5F" w:rsidR="00143284" w:rsidRPr="00143284" w:rsidRDefault="00143284" w:rsidP="00143284">
      <w:pPr>
        <w:pStyle w:val="Caption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 xml:space="preserve">Primer </w:t>
      </w:r>
      <w:proofErr w:type="gramStart"/>
      <w:r w:rsidRPr="00143284">
        <w:rPr>
          <w:color w:val="auto"/>
          <w:sz w:val="18"/>
          <w:szCs w:val="16"/>
        </w:rPr>
        <w:t>mix</w:t>
      </w:r>
      <w:proofErr w:type="gramEnd"/>
      <w:r w:rsidRPr="00143284">
        <w:rPr>
          <w:color w:val="auto"/>
          <w:sz w:val="18"/>
          <w:szCs w:val="16"/>
        </w:rPr>
        <w:t xml:space="preserve"> 9 may give rise to a long unspecific amplification product of approximately 750 bp. This should be disregarded when interpreting the A*03 </w:t>
      </w:r>
      <w:proofErr w:type="spellStart"/>
      <w:r w:rsidRPr="00143284">
        <w:rPr>
          <w:color w:val="auto"/>
          <w:sz w:val="18"/>
          <w:szCs w:val="16"/>
        </w:rPr>
        <w:t>typings</w:t>
      </w:r>
      <w:proofErr w:type="spellEnd"/>
      <w:r w:rsidRPr="00143284">
        <w:rPr>
          <w:color w:val="auto"/>
          <w:sz w:val="18"/>
          <w:szCs w:val="16"/>
        </w:rPr>
        <w:t>.</w:t>
      </w:r>
    </w:p>
    <w:p w14:paraId="748BED70" w14:textId="54B9B730" w:rsidR="00143284" w:rsidRPr="00143284" w:rsidRDefault="00143284" w:rsidP="00143284">
      <w:pPr>
        <w:pStyle w:val="Caption"/>
        <w:spacing w:after="0"/>
        <w:jc w:val="both"/>
        <w:rPr>
          <w:rFonts w:cs="Arial"/>
          <w:color w:val="auto"/>
          <w:sz w:val="18"/>
          <w:szCs w:val="16"/>
        </w:rPr>
      </w:pPr>
      <w:r w:rsidRPr="00143284">
        <w:rPr>
          <w:rFonts w:cs="Arial"/>
          <w:color w:val="auto"/>
          <w:sz w:val="18"/>
          <w:szCs w:val="16"/>
        </w:rPr>
        <w:t xml:space="preserve">Primer </w:t>
      </w:r>
      <w:proofErr w:type="gramStart"/>
      <w:r w:rsidRPr="00143284">
        <w:rPr>
          <w:rFonts w:cs="Arial"/>
          <w:color w:val="auto"/>
          <w:sz w:val="18"/>
          <w:szCs w:val="16"/>
        </w:rPr>
        <w:t>mix</w:t>
      </w:r>
      <w:proofErr w:type="gramEnd"/>
      <w:r w:rsidRPr="00143284">
        <w:rPr>
          <w:rFonts w:cs="Arial"/>
          <w:color w:val="auto"/>
          <w:sz w:val="18"/>
          <w:szCs w:val="16"/>
        </w:rPr>
        <w:t xml:space="preserve"> 64 contains a negative control, which will amplify </w:t>
      </w:r>
      <w:proofErr w:type="gramStart"/>
      <w:r w:rsidRPr="00143284">
        <w:rPr>
          <w:rFonts w:cs="Arial"/>
          <w:color w:val="auto"/>
          <w:sz w:val="18"/>
          <w:szCs w:val="16"/>
        </w:rPr>
        <w:t>the majority of</w:t>
      </w:r>
      <w:proofErr w:type="gramEnd"/>
      <w:r w:rsidRPr="00143284">
        <w:rPr>
          <w:rFonts w:cs="Arial"/>
          <w:color w:val="auto"/>
          <w:sz w:val="18"/>
          <w:szCs w:val="16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8D4EA79" w14:textId="4565CB33" w:rsidR="004172F4" w:rsidRPr="00143284" w:rsidRDefault="004172F4" w:rsidP="004172F4">
      <w:pPr>
        <w:ind w:right="425"/>
        <w:jc w:val="both"/>
        <w:rPr>
          <w:rFonts w:ascii="Arial" w:hAnsi="Arial" w:cs="Arial"/>
          <w:sz w:val="18"/>
          <w:szCs w:val="18"/>
          <w:lang w:val="en-GB"/>
        </w:rPr>
      </w:pPr>
    </w:p>
    <w:p w14:paraId="1B342942" w14:textId="77777777" w:rsidR="00AF1C2B" w:rsidRDefault="00AF1C2B" w:rsidP="00DD4431">
      <w:pPr>
        <w:suppressAutoHyphens/>
        <w:jc w:val="both"/>
        <w:rPr>
          <w:rFonts w:ascii="Arial" w:hAnsi="Arial" w:cs="Arial"/>
          <w:b/>
          <w:sz w:val="22"/>
          <w:szCs w:val="22"/>
        </w:rPr>
      </w:pPr>
    </w:p>
    <w:p w14:paraId="5555D162" w14:textId="77777777" w:rsidR="000440FA" w:rsidRDefault="000440FA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440F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84E8AD2" w14:textId="38C3DA45" w:rsidR="00253280" w:rsidRPr="009F00DE" w:rsidRDefault="006D39D5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6D39D5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7EA8DE29" wp14:editId="5CBA6EA2">
            <wp:simplePos x="0" y="0"/>
            <wp:positionH relativeFrom="margin">
              <wp:posOffset>-593725</wp:posOffset>
            </wp:positionH>
            <wp:positionV relativeFrom="margin">
              <wp:posOffset>-36195</wp:posOffset>
            </wp:positionV>
            <wp:extent cx="9720000" cy="49788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9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0A05D2" w:rsidRPr="000A05D2">
        <w:lastRenderedPageBreak/>
        <w:drawing>
          <wp:anchor distT="0" distB="0" distL="114300" distR="114300" simplePos="0" relativeHeight="251727872" behindDoc="0" locked="0" layoutInCell="1" allowOverlap="1" wp14:anchorId="78777E95" wp14:editId="23D7705D">
            <wp:simplePos x="0" y="0"/>
            <wp:positionH relativeFrom="column">
              <wp:posOffset>-539446</wp:posOffset>
            </wp:positionH>
            <wp:positionV relativeFrom="paragraph">
              <wp:posOffset>0</wp:posOffset>
            </wp:positionV>
            <wp:extent cx="9799200" cy="5277600"/>
            <wp:effectExtent l="0" t="0" r="0" b="0"/>
            <wp:wrapSquare wrapText="bothSides"/>
            <wp:docPr id="8608180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92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872DF2" w:rsidRPr="00872DF2"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627DF1B4" wp14:editId="542DF07B">
            <wp:simplePos x="0" y="0"/>
            <wp:positionH relativeFrom="page">
              <wp:posOffset>565785</wp:posOffset>
            </wp:positionH>
            <wp:positionV relativeFrom="paragraph">
              <wp:posOffset>0</wp:posOffset>
            </wp:positionV>
            <wp:extent cx="9719945" cy="5226685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522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FD1447" w:rsidRPr="00FD1447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06DE641F" wp14:editId="2BB6634A">
            <wp:simplePos x="0" y="0"/>
            <wp:positionH relativeFrom="page">
              <wp:posOffset>486410</wp:posOffset>
            </wp:positionH>
            <wp:positionV relativeFrom="page">
              <wp:posOffset>1316990</wp:posOffset>
            </wp:positionV>
            <wp:extent cx="9720000" cy="51264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1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58307B8B" w14:textId="396E4AA2" w:rsidR="00F50F20" w:rsidRDefault="002428C9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FD1447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13B8277F" wp14:editId="514B6BC7">
            <wp:simplePos x="0" y="0"/>
            <wp:positionH relativeFrom="page">
              <wp:posOffset>486410</wp:posOffset>
            </wp:positionH>
            <wp:positionV relativeFrom="page">
              <wp:posOffset>1259840</wp:posOffset>
            </wp:positionV>
            <wp:extent cx="9719945" cy="3484245"/>
            <wp:effectExtent l="0" t="0" r="0" b="190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348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07ADB" w14:textId="16F112E3" w:rsidR="00F50F20" w:rsidRDefault="00F50F20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48760AF6" w14:textId="11A91A58" w:rsidR="00A34B59" w:rsidRDefault="002C6D8C" w:rsidP="00A34B59">
      <w:pPr>
        <w:pStyle w:val="Footer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  <w:r w:rsidR="00897B0C" w:rsidRPr="00897B0C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4C2C94D1" wp14:editId="15A94362">
            <wp:simplePos x="0" y="0"/>
            <wp:positionH relativeFrom="page">
              <wp:posOffset>486410</wp:posOffset>
            </wp:positionH>
            <wp:positionV relativeFrom="page">
              <wp:posOffset>1278890</wp:posOffset>
            </wp:positionV>
            <wp:extent cx="9720000" cy="4744800"/>
            <wp:effectExtent l="0" t="0" r="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7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0A0">
        <w:rPr>
          <w:rFonts w:ascii="Arial" w:hAnsi="Arial" w:cs="Arial"/>
          <w:sz w:val="18"/>
          <w:szCs w:val="18"/>
          <w:lang w:val="en-US"/>
        </w:rPr>
        <w:br w:type="page"/>
      </w:r>
      <w:r w:rsidR="00743047" w:rsidRPr="00743047">
        <w:rPr>
          <w:noProof/>
        </w:rPr>
        <w:lastRenderedPageBreak/>
        <w:drawing>
          <wp:anchor distT="0" distB="0" distL="114300" distR="114300" simplePos="0" relativeHeight="251721728" behindDoc="0" locked="0" layoutInCell="1" allowOverlap="1" wp14:anchorId="5B3E8043" wp14:editId="7F4D1DE1">
            <wp:simplePos x="0" y="0"/>
            <wp:positionH relativeFrom="page">
              <wp:posOffset>486410</wp:posOffset>
            </wp:positionH>
            <wp:positionV relativeFrom="page">
              <wp:posOffset>1326515</wp:posOffset>
            </wp:positionV>
            <wp:extent cx="9720000" cy="4914000"/>
            <wp:effectExtent l="0" t="0" r="0" b="127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9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  <w:r w:rsidR="008B3DAE" w:rsidRPr="008B3DAE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336C0481" wp14:editId="1DB315F6">
            <wp:simplePos x="0" y="0"/>
            <wp:positionH relativeFrom="page">
              <wp:posOffset>486410</wp:posOffset>
            </wp:positionH>
            <wp:positionV relativeFrom="page">
              <wp:posOffset>1374140</wp:posOffset>
            </wp:positionV>
            <wp:extent cx="9720000" cy="50112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</w:p>
    <w:p w14:paraId="738F4C51" w14:textId="4F03D816" w:rsidR="00A34B59" w:rsidRDefault="002428C9" w:rsidP="00A34B59">
      <w:pPr>
        <w:pStyle w:val="Footer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BF7670"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77FB4DE3" wp14:editId="59FB9BB5">
            <wp:simplePos x="0" y="0"/>
            <wp:positionH relativeFrom="page">
              <wp:posOffset>486410</wp:posOffset>
            </wp:positionH>
            <wp:positionV relativeFrom="page">
              <wp:posOffset>1278890</wp:posOffset>
            </wp:positionV>
            <wp:extent cx="9719945" cy="4989195"/>
            <wp:effectExtent l="0" t="0" r="0" b="190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498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4185E2" w14:textId="697F2D90" w:rsidR="006D39D5" w:rsidRDefault="006D39D5" w:rsidP="00A34B59">
      <w:pPr>
        <w:pStyle w:val="Footer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noProof/>
        </w:rPr>
      </w:pPr>
    </w:p>
    <w:p w14:paraId="7C12371A" w14:textId="3747BAC6" w:rsidR="006D39D5" w:rsidRDefault="001C5659" w:rsidP="00A34B59">
      <w:pPr>
        <w:pStyle w:val="Footer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noProof/>
        </w:rPr>
      </w:pPr>
      <w:r w:rsidRPr="001C5659"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2F3A80C0" wp14:editId="61EC1B27">
            <wp:simplePos x="0" y="0"/>
            <wp:positionH relativeFrom="page">
              <wp:posOffset>486410</wp:posOffset>
            </wp:positionH>
            <wp:positionV relativeFrom="page">
              <wp:posOffset>1240790</wp:posOffset>
            </wp:positionV>
            <wp:extent cx="9720000" cy="5270400"/>
            <wp:effectExtent l="0" t="0" r="0" b="698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274ED3" w14:textId="10AFC7EA" w:rsidR="006D39D5" w:rsidRDefault="002428C9" w:rsidP="002428C9">
      <w:pPr>
        <w:pStyle w:val="Footer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noProof/>
        </w:rPr>
      </w:pPr>
      <w:r w:rsidRPr="00C74C2E">
        <w:rPr>
          <w:noProof/>
        </w:rPr>
        <w:lastRenderedPageBreak/>
        <w:drawing>
          <wp:anchor distT="0" distB="0" distL="114300" distR="114300" simplePos="0" relativeHeight="251725824" behindDoc="0" locked="0" layoutInCell="1" allowOverlap="1" wp14:anchorId="79DA1885" wp14:editId="4A649B8A">
            <wp:simplePos x="0" y="0"/>
            <wp:positionH relativeFrom="page">
              <wp:posOffset>486410</wp:posOffset>
            </wp:positionH>
            <wp:positionV relativeFrom="page">
              <wp:posOffset>1155065</wp:posOffset>
            </wp:positionV>
            <wp:extent cx="9719945" cy="5363845"/>
            <wp:effectExtent l="0" t="0" r="0" b="8255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536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FAE2B" w14:textId="60965A0D" w:rsidR="00A77253" w:rsidRPr="00A34B59" w:rsidRDefault="00AE0B7B" w:rsidP="00A34B59">
      <w:pPr>
        <w:pStyle w:val="Footer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004989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AE0B7B">
        <w:rPr>
          <w:rFonts w:ascii="Arial" w:hAnsi="Arial" w:cs="Arial"/>
          <w:sz w:val="18"/>
          <w:szCs w:val="18"/>
        </w:rPr>
        <w:t xml:space="preserve">HLA-A*03 alleles in bold lettering are listed as confirmed alleles on the </w:t>
      </w:r>
      <w:r w:rsidRPr="00AE0B7B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6" w:history="1">
        <w:r w:rsidRPr="00AE0B7B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2701E0">
        <w:rPr>
          <w:rFonts w:ascii="Arial" w:hAnsi="Arial" w:cs="Arial"/>
          <w:sz w:val="18"/>
          <w:szCs w:val="18"/>
        </w:rPr>
        <w:t>, release 3.28</w:t>
      </w:r>
      <w:r w:rsidR="004C5713">
        <w:rPr>
          <w:rFonts w:ascii="Arial" w:hAnsi="Arial" w:cs="Arial"/>
          <w:sz w:val="18"/>
          <w:szCs w:val="18"/>
        </w:rPr>
        <w:t xml:space="preserve">.0, </w:t>
      </w:r>
      <w:r w:rsidR="002701E0">
        <w:rPr>
          <w:rFonts w:ascii="Arial" w:hAnsi="Arial" w:cs="Arial"/>
          <w:sz w:val="18"/>
          <w:szCs w:val="18"/>
        </w:rPr>
        <w:t>April 2017</w:t>
      </w:r>
      <w:r w:rsidR="00EA60A0">
        <w:rPr>
          <w:rFonts w:ascii="Arial" w:hAnsi="Arial" w:cs="Arial"/>
          <w:sz w:val="18"/>
          <w:szCs w:val="18"/>
        </w:rPr>
        <w:t>.</w:t>
      </w:r>
    </w:p>
    <w:p w14:paraId="66799371" w14:textId="77777777" w:rsidR="00A34B59" w:rsidRPr="00A77253" w:rsidRDefault="00AE0B7B" w:rsidP="00C458D8">
      <w:pPr>
        <w:pStyle w:val="Footer"/>
        <w:tabs>
          <w:tab w:val="clear" w:pos="4153"/>
          <w:tab w:val="clear" w:pos="8306"/>
        </w:tabs>
        <w:ind w:left="-426" w:right="113"/>
        <w:jc w:val="both"/>
        <w:rPr>
          <w:rFonts w:ascii="Arial" w:hAnsi="Arial" w:cs="Arial"/>
          <w:sz w:val="18"/>
          <w:szCs w:val="18"/>
        </w:rPr>
      </w:pPr>
      <w:r w:rsidRPr="00A77253">
        <w:rPr>
          <w:rFonts w:ascii="Arial" w:hAnsi="Arial" w:cs="Arial"/>
          <w:b/>
          <w:sz w:val="18"/>
          <w:szCs w:val="18"/>
          <w:vertAlign w:val="superscript"/>
        </w:rPr>
        <w:t>2</w:t>
      </w:r>
      <w:r w:rsidRPr="00A77253">
        <w:rPr>
          <w:rFonts w:ascii="Arial" w:hAnsi="Arial" w:cs="Arial"/>
          <w:sz w:val="18"/>
          <w:szCs w:val="18"/>
        </w:rPr>
        <w:t xml:space="preserve">Alleles that have been deleted from or renamed in the official WHO HLA Nomenclature up to and including the last IMGT/HLA database release can be retrieved from web page </w:t>
      </w:r>
      <w:hyperlink r:id="rId27" w:history="1">
        <w:r w:rsidRPr="00A77253">
          <w:rPr>
            <w:rFonts w:ascii="Arial" w:hAnsi="Arial"/>
            <w:sz w:val="18"/>
            <w:szCs w:val="18"/>
          </w:rPr>
          <w:t>http://hla.alleles.org/alleles/deleted.html</w:t>
        </w:r>
      </w:hyperlink>
      <w:r w:rsidRPr="00A77253">
        <w:rPr>
          <w:rFonts w:ascii="Arial" w:hAnsi="Arial" w:cs="Arial"/>
          <w:sz w:val="18"/>
          <w:szCs w:val="18"/>
        </w:rPr>
        <w:t>.</w:t>
      </w:r>
    </w:p>
    <w:p w14:paraId="611A3E80" w14:textId="2EC0F184" w:rsidR="002701E0" w:rsidRDefault="00D55CC2" w:rsidP="002701E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113"/>
        <w:jc w:val="left"/>
        <w:rPr>
          <w:rFonts w:cs="Arial"/>
          <w:sz w:val="18"/>
          <w:szCs w:val="18"/>
        </w:rPr>
      </w:pPr>
      <w:r w:rsidRPr="00004989">
        <w:rPr>
          <w:rFonts w:cs="Arial"/>
          <w:b/>
          <w:sz w:val="18"/>
          <w:szCs w:val="18"/>
          <w:vertAlign w:val="superscript"/>
        </w:rPr>
        <w:t>3</w:t>
      </w:r>
      <w:r w:rsidR="00970ABE">
        <w:rPr>
          <w:sz w:val="18"/>
          <w:szCs w:val="18"/>
        </w:rPr>
        <w:t>The following HLA-A*03</w:t>
      </w:r>
      <w:r w:rsidR="002701E0" w:rsidRPr="00BB1B3D">
        <w:rPr>
          <w:sz w:val="18"/>
          <w:szCs w:val="18"/>
        </w:rPr>
        <w:t xml:space="preserve"> primer mixes have two </w:t>
      </w:r>
      <w:r w:rsidR="002701E0" w:rsidRPr="00BB1B3D">
        <w:rPr>
          <w:rFonts w:cs="Arial"/>
          <w:sz w:val="18"/>
          <w:szCs w:val="18"/>
        </w:rPr>
        <w:t>or more product sizes:</w:t>
      </w:r>
    </w:p>
    <w:p w14:paraId="75679DA2" w14:textId="77777777" w:rsidR="00277879" w:rsidRPr="002701E0" w:rsidRDefault="00277879" w:rsidP="002701E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113"/>
        <w:jc w:val="left"/>
        <w:rPr>
          <w:rFonts w:cs="Arial"/>
          <w:spacing w:val="-3"/>
          <w:sz w:val="18"/>
          <w:szCs w:val="18"/>
        </w:rPr>
      </w:pPr>
    </w:p>
    <w:tbl>
      <w:tblPr>
        <w:tblStyle w:val="A"/>
        <w:tblW w:w="14175" w:type="dxa"/>
        <w:jc w:val="center"/>
        <w:tblLayout w:type="fixed"/>
        <w:tblLook w:val="0020" w:firstRow="1" w:lastRow="0" w:firstColumn="0" w:lastColumn="0" w:noHBand="0" w:noVBand="0"/>
      </w:tblPr>
      <w:tblGrid>
        <w:gridCol w:w="1153"/>
        <w:gridCol w:w="1709"/>
        <w:gridCol w:w="4076"/>
        <w:gridCol w:w="7237"/>
      </w:tblGrid>
      <w:tr w:rsidR="00277879" w:rsidRPr="00277879" w14:paraId="04AFBA06" w14:textId="77777777" w:rsidTr="003C6F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8B9C186" w14:textId="77777777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9" w:type="dxa"/>
          </w:tcPr>
          <w:p w14:paraId="09421BA2" w14:textId="2B57211B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076" w:type="dxa"/>
          </w:tcPr>
          <w:p w14:paraId="2B947789" w14:textId="7F2436CC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Amplified HLA-A*03 alleles</w:t>
            </w:r>
          </w:p>
        </w:tc>
        <w:tc>
          <w:tcPr>
            <w:tcW w:w="7237" w:type="dxa"/>
          </w:tcPr>
          <w:p w14:paraId="79BA8C92" w14:textId="77777777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277879" w:rsidRPr="00277879" w14:paraId="653BA0F1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92693CB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709" w:type="dxa"/>
          </w:tcPr>
          <w:p w14:paraId="3800B52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0E31796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4076" w:type="dxa"/>
          </w:tcPr>
          <w:p w14:paraId="34A381A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34Q</w:t>
            </w:r>
          </w:p>
          <w:p w14:paraId="7FB1773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04:01-03:04:03, 03:345:01:01-03:345:01:02</w:t>
            </w:r>
          </w:p>
        </w:tc>
        <w:tc>
          <w:tcPr>
            <w:tcW w:w="7237" w:type="dxa"/>
          </w:tcPr>
          <w:p w14:paraId="5637AF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49548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86, 11:153:01-11:153:02, 11:351Q, 30:34</w:t>
            </w:r>
          </w:p>
        </w:tc>
      </w:tr>
      <w:tr w:rsidR="00277879" w:rsidRPr="00277879" w14:paraId="791CFF30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D82A4ED" w14:textId="107C3649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709" w:type="dxa"/>
          </w:tcPr>
          <w:p w14:paraId="37FDE41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22238DC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076" w:type="dxa"/>
          </w:tcPr>
          <w:p w14:paraId="19D07FC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0</w:t>
            </w:r>
          </w:p>
          <w:p w14:paraId="6EC2C05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02:01:01-03:02:06, 03:07:01:01-03:07:01:02, 03:10, 03:31-03:32, 03:42, 03:73, 03:76, 03:82, 03:90, 03:106, 03:113, 03:133, 03:160, 03:171, 03:198, 03:218, 03:223, 03:236-03:237, 03:242, 03:244, 03:253, 03:274-03:275N, 03:281, 03:285, 03:309, 03:314, 03:318-03:319, 03:332-03:333, 03:348, 03:356, 03:373, 03:385, 03:442, 03:453</w:t>
            </w:r>
          </w:p>
        </w:tc>
        <w:tc>
          <w:tcPr>
            <w:tcW w:w="7237" w:type="dxa"/>
          </w:tcPr>
          <w:p w14:paraId="405AD6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E3CC2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2, 01:19, 01:21, 01:126, 01:200, 01:244, 01:360, 02:156, 02:338, 02:952, 11:31, 11:35, 11:60, 11:158, 11:183, 11:209, 11:366, 24:92, 24:458, 24:551, 24:557, 30:04:01:01-30:04:04, 30:06, 30:09:01:01-30:09:01:02, 30:17, 30:29, 30:46, 30:77, 30:90, 30:99, 30:103, 30:105, 30:117, 30:139, 30:150, 30:155, 30:183, 31:03-31:04:02, 31:176, 31:179, 33:49, 33:144, 68:103:01-68:103:02, 74:23</w:t>
            </w:r>
          </w:p>
        </w:tc>
      </w:tr>
      <w:tr w:rsidR="00277879" w:rsidRPr="00277879" w14:paraId="09A10EEC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E65A7B8" w14:textId="083B412D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709" w:type="dxa"/>
          </w:tcPr>
          <w:p w14:paraId="2BC88872" w14:textId="1787FD66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5 bp</w:t>
            </w:r>
          </w:p>
          <w:p w14:paraId="4727502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</w:tc>
        <w:tc>
          <w:tcPr>
            <w:tcW w:w="4076" w:type="dxa"/>
          </w:tcPr>
          <w:p w14:paraId="335DF49C" w14:textId="2DAE6C93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57:01, 03:172, 03:176</w:t>
            </w:r>
          </w:p>
          <w:p w14:paraId="367DC5B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01:01:02N </w:t>
            </w:r>
          </w:p>
        </w:tc>
        <w:tc>
          <w:tcPr>
            <w:tcW w:w="7237" w:type="dxa"/>
          </w:tcPr>
          <w:p w14:paraId="1216A41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91, 02:45, 11:224, 23:28, 24:77, 31:02:01-31:02:02, 31:07, 31:91, 32:05, 32:31</w:t>
            </w:r>
          </w:p>
        </w:tc>
      </w:tr>
      <w:tr w:rsidR="00277879" w:rsidRPr="00277879" w14:paraId="0328FB3D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2C6390C" w14:textId="644006B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709" w:type="dxa"/>
          </w:tcPr>
          <w:p w14:paraId="0987358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05 bp  </w:t>
            </w:r>
          </w:p>
          <w:p w14:paraId="231CA64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076" w:type="dxa"/>
          </w:tcPr>
          <w:p w14:paraId="5C9B61E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N</w:t>
            </w:r>
          </w:p>
          <w:p w14:paraId="5008A8E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9</w:t>
            </w:r>
          </w:p>
        </w:tc>
        <w:tc>
          <w:tcPr>
            <w:tcW w:w="7237" w:type="dxa"/>
          </w:tcPr>
          <w:p w14:paraId="7744D2B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137:02N</w:t>
            </w:r>
          </w:p>
          <w:p w14:paraId="265417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42</w:t>
            </w:r>
          </w:p>
        </w:tc>
      </w:tr>
      <w:tr w:rsidR="00277879" w:rsidRPr="00277879" w14:paraId="4E4C348E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3F830ED" w14:textId="52D26873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709" w:type="dxa"/>
          </w:tcPr>
          <w:p w14:paraId="7379D16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23627BE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076" w:type="dxa"/>
          </w:tcPr>
          <w:p w14:paraId="54F82A9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3 </w:t>
            </w:r>
          </w:p>
          <w:p w14:paraId="4F87B29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0, 03:64, 03:66, 03:225, 03:266N</w:t>
            </w:r>
          </w:p>
        </w:tc>
        <w:tc>
          <w:tcPr>
            <w:tcW w:w="7237" w:type="dxa"/>
          </w:tcPr>
          <w:p w14:paraId="23DBE1E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75ABCA" w14:textId="41A67D06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98, 01:344, 01:391, 02:961, 11:08, 11:44, 11:183, 11:191, 11:269, 25:43,</w:t>
            </w:r>
            <w:r w:rsidR="003C6FA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77879">
              <w:rPr>
                <w:rFonts w:ascii="Arial" w:hAnsi="Arial" w:cs="Arial"/>
                <w:sz w:val="18"/>
                <w:szCs w:val="18"/>
              </w:rPr>
              <w:t>30:04:01:01-30:04:04, 30:06, 30:17, 30:29, 30:46, 30:77, 30:90, 30:103, 30:105, 30:117, 30:139, 30:150, 30:155, 36:02, 68:103:01-68:103:02</w:t>
            </w:r>
          </w:p>
        </w:tc>
      </w:tr>
      <w:tr w:rsidR="00277879" w:rsidRPr="00277879" w14:paraId="37377B51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C89130F" w14:textId="508D00E3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709" w:type="dxa"/>
          </w:tcPr>
          <w:p w14:paraId="11AD20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39CD908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1E2F83A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7DFB97E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2</w:t>
            </w:r>
          </w:p>
          <w:p w14:paraId="37FEBC0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45:02</w:t>
            </w:r>
          </w:p>
          <w:p w14:paraId="427F326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5, 03:19, 03:84</w:t>
            </w:r>
          </w:p>
        </w:tc>
        <w:tc>
          <w:tcPr>
            <w:tcW w:w="7237" w:type="dxa"/>
          </w:tcPr>
          <w:p w14:paraId="24BE650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3E4316A0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668292DD" w14:textId="4C67F681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709" w:type="dxa"/>
          </w:tcPr>
          <w:p w14:paraId="1F19C955" w14:textId="53C452EF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60 bp</w:t>
            </w:r>
          </w:p>
          <w:p w14:paraId="3B4D843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27D51C2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4076" w:type="dxa"/>
          </w:tcPr>
          <w:p w14:paraId="360F4E0E" w14:textId="04628CE8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1, 03:157:01, 03:172, 03:176</w:t>
            </w:r>
          </w:p>
          <w:p w14:paraId="04322DB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6, 03:79 </w:t>
            </w:r>
          </w:p>
          <w:p w14:paraId="14110CB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1</w:t>
            </w:r>
          </w:p>
        </w:tc>
        <w:tc>
          <w:tcPr>
            <w:tcW w:w="7237" w:type="dxa"/>
          </w:tcPr>
          <w:p w14:paraId="6D21A1A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91, 02:45, 11:224, 23:28, 24:77, 31:02:01-31:02:02, 31:07, 31:91, 32:05, 32:31</w:t>
            </w:r>
          </w:p>
        </w:tc>
      </w:tr>
      <w:tr w:rsidR="00277879" w:rsidRPr="00277879" w14:paraId="5E1C4C3F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2EC7D05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709" w:type="dxa"/>
          </w:tcPr>
          <w:p w14:paraId="428F853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362368F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7E983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1EA2FA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4076" w:type="dxa"/>
          </w:tcPr>
          <w:p w14:paraId="7146C35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7:01-03:17:02, 03:102, 03:171</w:t>
            </w:r>
          </w:p>
          <w:p w14:paraId="42C179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59AFA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4, 03:422</w:t>
            </w:r>
          </w:p>
          <w:p w14:paraId="72B3EB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97N</w:t>
            </w:r>
          </w:p>
        </w:tc>
        <w:tc>
          <w:tcPr>
            <w:tcW w:w="7237" w:type="dxa"/>
          </w:tcPr>
          <w:p w14:paraId="7B649E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88:01-01:88:03, 01:236, 02:156, 02:338, 02:952, 02:961, 11:119:01-11:119:03, 11:209, 24:51, 24:92, 24:458, 24:557, 30:61, 30:74, 68:103:01-68:103:02</w:t>
            </w:r>
          </w:p>
        </w:tc>
      </w:tr>
      <w:tr w:rsidR="00277879" w:rsidRPr="00277879" w14:paraId="5FACE968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EA5ED77" w14:textId="4B689E3C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9" w:type="dxa"/>
          </w:tcPr>
          <w:p w14:paraId="3E93F39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4CF5411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076" w:type="dxa"/>
          </w:tcPr>
          <w:p w14:paraId="3E6639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1, 03:236</w:t>
            </w:r>
          </w:p>
          <w:p w14:paraId="72C2ACD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8, 03:97, 03:122, 03:135, 03:167</w:t>
            </w:r>
          </w:p>
        </w:tc>
        <w:tc>
          <w:tcPr>
            <w:tcW w:w="7237" w:type="dxa"/>
          </w:tcPr>
          <w:p w14:paraId="316E1E2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76, 11:59</w:t>
            </w:r>
          </w:p>
          <w:p w14:paraId="3A6EDC8E" w14:textId="77777777" w:rsidR="002428C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1:01:01:01-01:01:65, 01:01:67-01:02:02, 01:04:01:01N-01:04:01:02N, 01:06-01:19, 01:21-01:33, 01:35-01:62, 01:64-01:65, 01:67:01-01:71, 01:74-01:101, 01:103-01:129, 01:131-01:166, 01:168-01:191, 01:193-01:199, 01:201-01:243, 01:245-01:254, </w:t>
            </w:r>
          </w:p>
          <w:p w14:paraId="2FF2947E" w14:textId="15640DB7" w:rsidR="003C6FAD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lastRenderedPageBreak/>
              <w:t xml:space="preserve">01:256-01:266:02, 01:268-01:283, 01:285N-01:286, 01:288-01:300, 01:302-01:306, 01:308N-01:314, 01:316-01:349, 01:351-01:354, 01:356-01:379N, 01:381-01:389, </w:t>
            </w:r>
          </w:p>
          <w:p w14:paraId="6888B5A2" w14:textId="2B1717A3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01:391-01:417N, 01:419-01:424, 11:27, 11:38-11:39, 11:94, 11:209, 11:271, 11:326, 24:51, 24:92, 24:458, 24:551, 24:557, 25:59, 30:75, 80:01:01:01-80:09N</w:t>
            </w:r>
          </w:p>
        </w:tc>
      </w:tr>
      <w:tr w:rsidR="00277879" w:rsidRPr="00277879" w14:paraId="1482E71D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2"/>
          <w:jc w:val="center"/>
        </w:trPr>
        <w:tc>
          <w:tcPr>
            <w:tcW w:w="1153" w:type="dxa"/>
          </w:tcPr>
          <w:p w14:paraId="078327A8" w14:textId="6941EA90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709" w:type="dxa"/>
          </w:tcPr>
          <w:p w14:paraId="697730F1" w14:textId="53A341A8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5E99CD3B" w14:textId="51CA5FA8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4D63327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7192E30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1B81E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028D6ED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2:01-03:22:02, 03:248, 03:274</w:t>
            </w:r>
          </w:p>
          <w:p w14:paraId="06E0D06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, 03:103:01-03:103:02, 03:282</w:t>
            </w:r>
          </w:p>
          <w:p w14:paraId="79A77A5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6:01:01-03:56:01:02, 03:88, 03:99, 03:177, 03:186</w:t>
            </w:r>
          </w:p>
          <w:p w14:paraId="290CA5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5, 03:347, 03:377</w:t>
            </w:r>
          </w:p>
        </w:tc>
        <w:tc>
          <w:tcPr>
            <w:tcW w:w="7237" w:type="dxa"/>
          </w:tcPr>
          <w:p w14:paraId="4DA5F857" w14:textId="6C823376" w:rsidR="003C6FAD" w:rsidRPr="003C6FAD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31:139, 32:52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  <w:p w14:paraId="1D8E05D3" w14:textId="59FD1E77" w:rsidR="003C6FAD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237, 02:809, 24:18, 24:204, 24:213, 31:139, 32:52</w:t>
            </w:r>
          </w:p>
          <w:p w14:paraId="51AEADE2" w14:textId="5BC48779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11:130, 32:52, 36:02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  <w:p w14:paraId="6F58FF72" w14:textId="77777777" w:rsidR="003C6FAD" w:rsidRDefault="003C6FAD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518C5F" w14:textId="5E86AAF2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24:18, 24:204, 24:213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</w:tc>
      </w:tr>
      <w:tr w:rsidR="00277879" w:rsidRPr="00277879" w14:paraId="359AA11E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6D157060" w14:textId="20D07600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709" w:type="dxa"/>
          </w:tcPr>
          <w:p w14:paraId="6A85077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0C7C2B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2B02E8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BF5AB9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6A3ECC0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1, 03:348</w:t>
            </w:r>
          </w:p>
          <w:p w14:paraId="0625CD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5</w:t>
            </w:r>
          </w:p>
          <w:p w14:paraId="734036F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0189815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49, 03:245 </w:t>
            </w:r>
          </w:p>
        </w:tc>
        <w:tc>
          <w:tcPr>
            <w:tcW w:w="7237" w:type="dxa"/>
          </w:tcPr>
          <w:p w14:paraId="1333B7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66:37</w:t>
            </w:r>
          </w:p>
          <w:p w14:paraId="421D361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B0E0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1DA3F27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200, 68:193</w:t>
            </w:r>
          </w:p>
        </w:tc>
      </w:tr>
      <w:tr w:rsidR="00277879" w:rsidRPr="00277879" w14:paraId="57F7CFBB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823D178" w14:textId="784B8FC0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709" w:type="dxa"/>
          </w:tcPr>
          <w:p w14:paraId="6127ACB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4A1953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48A534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95 bp</w:t>
            </w:r>
          </w:p>
        </w:tc>
        <w:tc>
          <w:tcPr>
            <w:tcW w:w="4076" w:type="dxa"/>
          </w:tcPr>
          <w:p w14:paraId="5C30BB4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6, 03:318</w:t>
            </w:r>
          </w:p>
          <w:p w14:paraId="548EAEE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69N</w:t>
            </w:r>
          </w:p>
          <w:p w14:paraId="00D8884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1, 03:63, 03:88, 03:382</w:t>
            </w:r>
          </w:p>
        </w:tc>
        <w:tc>
          <w:tcPr>
            <w:tcW w:w="7237" w:type="dxa"/>
          </w:tcPr>
          <w:p w14:paraId="0DF17DD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77, 11:126:01:01-11:126:01:02, 11:348</w:t>
            </w:r>
          </w:p>
          <w:p w14:paraId="047462D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01968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11:130, 36:02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</w:tc>
      </w:tr>
      <w:tr w:rsidR="00277879" w:rsidRPr="00277879" w14:paraId="3C2DA3D5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23327B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709" w:type="dxa"/>
          </w:tcPr>
          <w:p w14:paraId="3F86984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40 bp  </w:t>
            </w:r>
          </w:p>
          <w:p w14:paraId="298BBF1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076" w:type="dxa"/>
          </w:tcPr>
          <w:p w14:paraId="5058E6C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7, 03:102</w:t>
            </w:r>
          </w:p>
          <w:p w14:paraId="7D9A9C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49, 03:139 </w:t>
            </w:r>
          </w:p>
        </w:tc>
        <w:tc>
          <w:tcPr>
            <w:tcW w:w="7237" w:type="dxa"/>
          </w:tcPr>
          <w:p w14:paraId="2F7BD1D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57, 11:233</w:t>
            </w:r>
          </w:p>
        </w:tc>
      </w:tr>
      <w:tr w:rsidR="00277879" w:rsidRPr="00277879" w14:paraId="288B642B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3DF2F8D9" w14:textId="172F884F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1 </w:t>
            </w:r>
          </w:p>
        </w:tc>
        <w:tc>
          <w:tcPr>
            <w:tcW w:w="1709" w:type="dxa"/>
          </w:tcPr>
          <w:p w14:paraId="2D4167D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41394FC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4EB5CF9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E8E4D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076" w:type="dxa"/>
          </w:tcPr>
          <w:p w14:paraId="2BED62C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2</w:t>
            </w:r>
          </w:p>
          <w:p w14:paraId="4CF2C07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6:01:01-03:56:01:02, 03:88, 03:99, 03:143, 03:177, 03:186, 03:262N</w:t>
            </w:r>
          </w:p>
          <w:p w14:paraId="17CE3EB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</w:t>
            </w:r>
          </w:p>
        </w:tc>
        <w:tc>
          <w:tcPr>
            <w:tcW w:w="7237" w:type="dxa"/>
          </w:tcPr>
          <w:p w14:paraId="5E49CAA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EF408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11:130, 32:52, 36:02, </w:t>
            </w:r>
            <w:r w:rsidRPr="00277879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</w:tc>
      </w:tr>
      <w:tr w:rsidR="00277879" w:rsidRPr="00277879" w14:paraId="684D89B0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68E9965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709" w:type="dxa"/>
          </w:tcPr>
          <w:p w14:paraId="279F6E0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2A4C5D6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4EA7287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076" w:type="dxa"/>
          </w:tcPr>
          <w:p w14:paraId="1C5911D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7</w:t>
            </w:r>
          </w:p>
          <w:p w14:paraId="200DAE5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9</w:t>
            </w:r>
          </w:p>
          <w:p w14:paraId="47E5D52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7237" w:type="dxa"/>
          </w:tcPr>
          <w:p w14:paraId="573051E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2:164</w:t>
            </w:r>
          </w:p>
          <w:p w14:paraId="73C2DEF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F1621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748N, 32:112N</w:t>
            </w:r>
          </w:p>
        </w:tc>
      </w:tr>
      <w:tr w:rsidR="00277879" w:rsidRPr="00277879" w14:paraId="00AEA21A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0250AE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709" w:type="dxa"/>
          </w:tcPr>
          <w:p w14:paraId="6820530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3B1D165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65EF04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076" w:type="dxa"/>
          </w:tcPr>
          <w:p w14:paraId="1E2921F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3</w:t>
            </w:r>
          </w:p>
          <w:p w14:paraId="2B09F22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0, 03:152, 03:273</w:t>
            </w:r>
          </w:p>
          <w:p w14:paraId="379AA23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2:01:01-03:62:01:02</w:t>
            </w:r>
          </w:p>
        </w:tc>
        <w:tc>
          <w:tcPr>
            <w:tcW w:w="7237" w:type="dxa"/>
          </w:tcPr>
          <w:p w14:paraId="424D399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41, 32:37, 80:01:01:01</w:t>
            </w:r>
            <w:r w:rsidRPr="00277879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77879">
              <w:rPr>
                <w:rFonts w:ascii="Arial" w:hAnsi="Arial" w:cs="Arial"/>
                <w:sz w:val="18"/>
                <w:szCs w:val="18"/>
              </w:rPr>
              <w:t>-80:09N</w:t>
            </w:r>
            <w:r w:rsidRPr="00277879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  <w:p w14:paraId="27A674F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23:64, 24:104, 32:05, 32:79</w:t>
            </w:r>
          </w:p>
          <w:p w14:paraId="37E2539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44</w:t>
            </w:r>
          </w:p>
        </w:tc>
      </w:tr>
      <w:tr w:rsidR="00277879" w:rsidRPr="00277879" w14:paraId="588C1313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  <w:jc w:val="center"/>
        </w:trPr>
        <w:tc>
          <w:tcPr>
            <w:tcW w:w="1153" w:type="dxa"/>
          </w:tcPr>
          <w:p w14:paraId="468D80C8" w14:textId="158CF0F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709" w:type="dxa"/>
          </w:tcPr>
          <w:p w14:paraId="3D92617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33B2956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4076" w:type="dxa"/>
          </w:tcPr>
          <w:p w14:paraId="48DD01E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8</w:t>
            </w:r>
          </w:p>
          <w:p w14:paraId="619EF2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1</w:t>
            </w:r>
          </w:p>
        </w:tc>
        <w:tc>
          <w:tcPr>
            <w:tcW w:w="7237" w:type="dxa"/>
          </w:tcPr>
          <w:p w14:paraId="29BE955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73623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273</w:t>
            </w:r>
          </w:p>
        </w:tc>
      </w:tr>
      <w:tr w:rsidR="00277879" w:rsidRPr="00277879" w14:paraId="42F5EF14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0C4AF1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709" w:type="dxa"/>
          </w:tcPr>
          <w:p w14:paraId="647E1AD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35 bp </w:t>
            </w:r>
          </w:p>
          <w:p w14:paraId="54D86BE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4076" w:type="dxa"/>
          </w:tcPr>
          <w:p w14:paraId="328108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32 </w:t>
            </w:r>
          </w:p>
          <w:p w14:paraId="1B424E3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5</w:t>
            </w:r>
          </w:p>
        </w:tc>
        <w:tc>
          <w:tcPr>
            <w:tcW w:w="7237" w:type="dxa"/>
          </w:tcPr>
          <w:p w14:paraId="59C057D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1:21, 74:07, 74:33</w:t>
            </w:r>
          </w:p>
        </w:tc>
      </w:tr>
      <w:tr w:rsidR="00277879" w:rsidRPr="00277879" w14:paraId="1C9D242B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6FE1994C" w14:textId="5B057C16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709" w:type="dxa"/>
          </w:tcPr>
          <w:p w14:paraId="3CC2D9F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1A2FCA9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60 bp </w:t>
            </w:r>
          </w:p>
          <w:p w14:paraId="367BED1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076" w:type="dxa"/>
          </w:tcPr>
          <w:p w14:paraId="080ED4B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3C02377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3</w:t>
            </w:r>
          </w:p>
          <w:p w14:paraId="3C1757D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0</w:t>
            </w:r>
          </w:p>
        </w:tc>
        <w:tc>
          <w:tcPr>
            <w:tcW w:w="7237" w:type="dxa"/>
          </w:tcPr>
          <w:p w14:paraId="66913A4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76977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93</w:t>
            </w:r>
          </w:p>
        </w:tc>
      </w:tr>
      <w:tr w:rsidR="00277879" w:rsidRPr="00277879" w14:paraId="4D5C401A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381562B" w14:textId="7C764CF4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709" w:type="dxa"/>
          </w:tcPr>
          <w:p w14:paraId="23D3939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06D1541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27936FC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4076" w:type="dxa"/>
          </w:tcPr>
          <w:p w14:paraId="74E794D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8, 03:168N</w:t>
            </w:r>
          </w:p>
          <w:p w14:paraId="7346279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656AA9B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4</w:t>
            </w:r>
          </w:p>
        </w:tc>
        <w:tc>
          <w:tcPr>
            <w:tcW w:w="7237" w:type="dxa"/>
          </w:tcPr>
          <w:p w14:paraId="47FCEEA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84N, 02:525N</w:t>
            </w:r>
          </w:p>
        </w:tc>
      </w:tr>
      <w:tr w:rsidR="00277879" w:rsidRPr="00277879" w14:paraId="3664B557" w14:textId="77777777" w:rsidTr="002428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  <w:jc w:val="center"/>
        </w:trPr>
        <w:tc>
          <w:tcPr>
            <w:tcW w:w="1153" w:type="dxa"/>
          </w:tcPr>
          <w:p w14:paraId="6714119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38</w:t>
            </w:r>
          </w:p>
        </w:tc>
        <w:tc>
          <w:tcPr>
            <w:tcW w:w="1709" w:type="dxa"/>
          </w:tcPr>
          <w:p w14:paraId="07F2C5A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794CF8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72E9B1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076" w:type="dxa"/>
          </w:tcPr>
          <w:p w14:paraId="086EACD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5, 03:130</w:t>
            </w:r>
          </w:p>
          <w:p w14:paraId="18E94BE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9, 03:192N</w:t>
            </w:r>
          </w:p>
          <w:p w14:paraId="4912E08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3, 03:435</w:t>
            </w:r>
          </w:p>
        </w:tc>
        <w:tc>
          <w:tcPr>
            <w:tcW w:w="7237" w:type="dxa"/>
          </w:tcPr>
          <w:p w14:paraId="743C40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780EB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D863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67</w:t>
            </w:r>
          </w:p>
        </w:tc>
      </w:tr>
      <w:tr w:rsidR="00277879" w:rsidRPr="00277879" w14:paraId="7BA5FCCA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08DA6B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709" w:type="dxa"/>
          </w:tcPr>
          <w:p w14:paraId="6540B7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7EC13D1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076" w:type="dxa"/>
          </w:tcPr>
          <w:p w14:paraId="1F3AAA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6N, 03:182</w:t>
            </w:r>
          </w:p>
          <w:p w14:paraId="28BE817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45 </w:t>
            </w:r>
          </w:p>
        </w:tc>
        <w:tc>
          <w:tcPr>
            <w:tcW w:w="7237" w:type="dxa"/>
          </w:tcPr>
          <w:p w14:paraId="2F7A0FC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09, 11:100, 11:175, 30:200</w:t>
            </w:r>
          </w:p>
          <w:p w14:paraId="78BCBCD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0:77</w:t>
            </w:r>
          </w:p>
        </w:tc>
      </w:tr>
      <w:tr w:rsidR="00277879" w:rsidRPr="00277879" w14:paraId="772B934B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  <w:jc w:val="center"/>
        </w:trPr>
        <w:tc>
          <w:tcPr>
            <w:tcW w:w="1153" w:type="dxa"/>
          </w:tcPr>
          <w:p w14:paraId="29DFCC7E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709" w:type="dxa"/>
          </w:tcPr>
          <w:p w14:paraId="09B4C20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  <w:p w14:paraId="768498F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57EC9FA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15 bp</w:t>
            </w:r>
          </w:p>
        </w:tc>
        <w:tc>
          <w:tcPr>
            <w:tcW w:w="4076" w:type="dxa"/>
          </w:tcPr>
          <w:p w14:paraId="54E9167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7</w:t>
            </w:r>
          </w:p>
          <w:p w14:paraId="0D10023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20</w:t>
            </w:r>
          </w:p>
          <w:p w14:paraId="3A30CA4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79N</w:t>
            </w:r>
          </w:p>
        </w:tc>
        <w:tc>
          <w:tcPr>
            <w:tcW w:w="7237" w:type="dxa"/>
          </w:tcPr>
          <w:p w14:paraId="7CCD9DC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667AF576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CE3378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709" w:type="dxa"/>
          </w:tcPr>
          <w:p w14:paraId="33D554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5 bp  </w:t>
            </w:r>
          </w:p>
          <w:p w14:paraId="1A0E66A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4076" w:type="dxa"/>
          </w:tcPr>
          <w:p w14:paraId="70E0092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8, 03:192N, 03:223</w:t>
            </w:r>
          </w:p>
          <w:p w14:paraId="5DCCF0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8N, 03:297N</w:t>
            </w:r>
          </w:p>
        </w:tc>
        <w:tc>
          <w:tcPr>
            <w:tcW w:w="7237" w:type="dxa"/>
          </w:tcPr>
          <w:p w14:paraId="1A310AE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5B4AF028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62791A7" w14:textId="47703C2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709" w:type="dxa"/>
          </w:tcPr>
          <w:p w14:paraId="070B68B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5BBD256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90 bp  </w:t>
            </w:r>
          </w:p>
          <w:p w14:paraId="025089A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66BCBB9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076" w:type="dxa"/>
          </w:tcPr>
          <w:p w14:paraId="3333324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2</w:t>
            </w:r>
          </w:p>
          <w:p w14:paraId="4E1D668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43</w:t>
            </w:r>
          </w:p>
          <w:p w14:paraId="58F3FA0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9, 03:238, 03:269N</w:t>
            </w:r>
          </w:p>
          <w:p w14:paraId="22CAB67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4</w:t>
            </w:r>
          </w:p>
        </w:tc>
        <w:tc>
          <w:tcPr>
            <w:tcW w:w="7237" w:type="dxa"/>
          </w:tcPr>
          <w:p w14:paraId="55C7566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7D508A1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  <w:jc w:val="center"/>
        </w:trPr>
        <w:tc>
          <w:tcPr>
            <w:tcW w:w="1153" w:type="dxa"/>
          </w:tcPr>
          <w:p w14:paraId="64EC0B97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709" w:type="dxa"/>
          </w:tcPr>
          <w:p w14:paraId="4E85909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750A0B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4076" w:type="dxa"/>
          </w:tcPr>
          <w:p w14:paraId="3CC98A3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</w:t>
            </w:r>
          </w:p>
          <w:p w14:paraId="1AC795C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7, 03:76</w:t>
            </w:r>
          </w:p>
        </w:tc>
        <w:tc>
          <w:tcPr>
            <w:tcW w:w="7237" w:type="dxa"/>
          </w:tcPr>
          <w:p w14:paraId="75CABA0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4F9E7DDE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5CEA0D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709" w:type="dxa"/>
          </w:tcPr>
          <w:p w14:paraId="32FD6E7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3F847A1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0F77692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1:01, 03:130, 03:286N</w:t>
            </w:r>
          </w:p>
          <w:p w14:paraId="730A356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0</w:t>
            </w:r>
          </w:p>
        </w:tc>
        <w:tc>
          <w:tcPr>
            <w:tcW w:w="7237" w:type="dxa"/>
          </w:tcPr>
          <w:p w14:paraId="69B0167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5A05D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0:202</w:t>
            </w:r>
          </w:p>
        </w:tc>
      </w:tr>
      <w:tr w:rsidR="00277879" w:rsidRPr="00277879" w14:paraId="481C5783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E4F7E0D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709" w:type="dxa"/>
          </w:tcPr>
          <w:p w14:paraId="1AA3686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09E818C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076" w:type="dxa"/>
          </w:tcPr>
          <w:p w14:paraId="71BB364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3, 03:186</w:t>
            </w:r>
          </w:p>
          <w:p w14:paraId="361D418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7237" w:type="dxa"/>
          </w:tcPr>
          <w:p w14:paraId="1B673FF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0:89, 30:160</w:t>
            </w:r>
          </w:p>
          <w:p w14:paraId="630EC15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2:112N</w:t>
            </w:r>
          </w:p>
        </w:tc>
      </w:tr>
      <w:tr w:rsidR="00277879" w:rsidRPr="00277879" w14:paraId="18AB3449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3"/>
          <w:jc w:val="center"/>
        </w:trPr>
        <w:tc>
          <w:tcPr>
            <w:tcW w:w="1153" w:type="dxa"/>
          </w:tcPr>
          <w:p w14:paraId="025610D0" w14:textId="37C11F54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709" w:type="dxa"/>
          </w:tcPr>
          <w:p w14:paraId="4D6C5971" w14:textId="64B9D4FB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0B0338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 </w:t>
            </w:r>
          </w:p>
          <w:p w14:paraId="12B6402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4076" w:type="dxa"/>
          </w:tcPr>
          <w:p w14:paraId="6636938D" w14:textId="3C2EA69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4:01-03:44:02, 03:52</w:t>
            </w:r>
          </w:p>
          <w:p w14:paraId="56C778E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3D768A0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53 </w:t>
            </w:r>
          </w:p>
        </w:tc>
        <w:tc>
          <w:tcPr>
            <w:tcW w:w="7237" w:type="dxa"/>
          </w:tcPr>
          <w:p w14:paraId="079A8418" w14:textId="223269EF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2:164:01-02:164:02, 02:380, 29:108, 30:69, 30:109, 31:19, </w:t>
            </w:r>
            <w:r w:rsidR="005951B3">
              <w:rPr>
                <w:rFonts w:ascii="Arial" w:hAnsi="Arial" w:cs="Arial"/>
                <w:sz w:val="18"/>
                <w:szCs w:val="18"/>
              </w:rPr>
              <w:t xml:space="preserve">31:183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1:163</w:t>
            </w:r>
          </w:p>
          <w:p w14:paraId="4DCA33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2:131</w:t>
            </w:r>
          </w:p>
          <w:p w14:paraId="6130654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2:575, 02:994, 29:138, 30:30, 31:69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4:341, C*05:123, C*07:35, C*07:352, C*08:48</w:t>
            </w:r>
          </w:p>
        </w:tc>
      </w:tr>
      <w:tr w:rsidR="00277879" w:rsidRPr="00277879" w14:paraId="59193A7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FC07D6B" w14:textId="34AD850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709" w:type="dxa"/>
          </w:tcPr>
          <w:p w14:paraId="6698221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70 bp </w:t>
            </w:r>
          </w:p>
          <w:p w14:paraId="7561FE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4B6FCB7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ADD05C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4076" w:type="dxa"/>
          </w:tcPr>
          <w:p w14:paraId="42817B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4</w:t>
            </w:r>
          </w:p>
          <w:p w14:paraId="7C6057B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171157C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6</w:t>
            </w:r>
          </w:p>
          <w:p w14:paraId="0F6045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7:01N</w:t>
            </w:r>
          </w:p>
        </w:tc>
        <w:tc>
          <w:tcPr>
            <w:tcW w:w="7237" w:type="dxa"/>
          </w:tcPr>
          <w:p w14:paraId="7B6970DE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1BE7D1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498F772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C*07:86, C*12:360, C*15:198</w:t>
            </w:r>
          </w:p>
          <w:p w14:paraId="1B59A4F0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77879">
              <w:rPr>
                <w:rFonts w:ascii="Arial" w:hAnsi="Arial" w:cs="Arial"/>
                <w:sz w:val="18"/>
                <w:szCs w:val="18"/>
              </w:rPr>
              <w:t xml:space="preserve">02:314:01N, 32:48N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7:55N</w:t>
            </w:r>
          </w:p>
        </w:tc>
      </w:tr>
      <w:tr w:rsidR="00277879" w:rsidRPr="00277879" w14:paraId="54C99C95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6EAF3A9" w14:textId="7FD5C631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709" w:type="dxa"/>
          </w:tcPr>
          <w:p w14:paraId="4E9258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5F60230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062DE43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2999162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45 bp</w:t>
            </w:r>
          </w:p>
        </w:tc>
        <w:tc>
          <w:tcPr>
            <w:tcW w:w="4076" w:type="dxa"/>
          </w:tcPr>
          <w:p w14:paraId="521572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1BE8E96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514F665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61N</w:t>
            </w:r>
          </w:p>
          <w:p w14:paraId="6E16FC5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78 </w:t>
            </w:r>
          </w:p>
        </w:tc>
        <w:tc>
          <w:tcPr>
            <w:tcW w:w="7237" w:type="dxa"/>
          </w:tcPr>
          <w:p w14:paraId="02DB676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68:281N</w:t>
            </w:r>
          </w:p>
          <w:p w14:paraId="361BA7E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5E05F51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980A2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45, 02:453, 02:557, 02:690, 11:108, 23:92, 23:96, 24:271, 30:201, 33:151, 36:12, 66:17</w:t>
            </w:r>
          </w:p>
        </w:tc>
      </w:tr>
      <w:tr w:rsidR="00277879" w:rsidRPr="00277879" w14:paraId="258A86C6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588DEFD" w14:textId="7B25B5BC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709" w:type="dxa"/>
          </w:tcPr>
          <w:p w14:paraId="7EDF681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5BA97F4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10843B0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076" w:type="dxa"/>
          </w:tcPr>
          <w:p w14:paraId="1E73625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6</w:t>
            </w:r>
          </w:p>
          <w:p w14:paraId="4B901BD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7287D89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62N</w:t>
            </w:r>
          </w:p>
        </w:tc>
        <w:tc>
          <w:tcPr>
            <w:tcW w:w="7237" w:type="dxa"/>
          </w:tcPr>
          <w:p w14:paraId="608D3DD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1831A6ED" w14:textId="77777777" w:rsidTr="002428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  <w:jc w:val="center"/>
        </w:trPr>
        <w:tc>
          <w:tcPr>
            <w:tcW w:w="1153" w:type="dxa"/>
          </w:tcPr>
          <w:p w14:paraId="4E6124B5" w14:textId="273540B2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51</w:t>
            </w:r>
          </w:p>
        </w:tc>
        <w:tc>
          <w:tcPr>
            <w:tcW w:w="1709" w:type="dxa"/>
          </w:tcPr>
          <w:p w14:paraId="7FCA183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07107F8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F9063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6F47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076" w:type="dxa"/>
          </w:tcPr>
          <w:p w14:paraId="76671DF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0</w:t>
            </w:r>
          </w:p>
          <w:p w14:paraId="6CF5084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B7772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622DC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7</w:t>
            </w:r>
          </w:p>
        </w:tc>
        <w:tc>
          <w:tcPr>
            <w:tcW w:w="7237" w:type="dxa"/>
          </w:tcPr>
          <w:p w14:paraId="008381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44, 01:381, 02:961, 11:183, 11:191, 11:269, 25:43, 30:04:01:01-30:04:04, 30:06, 30:17, 30:29, 30:46, 30:77, 30:90, 30:103, 30:105, 30:117, 30:139, 30:150, 30:155, 68:103:01-68:103:02</w:t>
            </w:r>
          </w:p>
          <w:p w14:paraId="5009849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01, 11:30, 30:92</w:t>
            </w:r>
          </w:p>
        </w:tc>
      </w:tr>
      <w:tr w:rsidR="00277879" w:rsidRPr="00277879" w14:paraId="070E78D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3DD84E6" w14:textId="6D727102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709" w:type="dxa"/>
          </w:tcPr>
          <w:p w14:paraId="24404B3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1933B4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1855DDA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076" w:type="dxa"/>
          </w:tcPr>
          <w:p w14:paraId="70DA37E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6, 03:168N</w:t>
            </w:r>
          </w:p>
          <w:p w14:paraId="7EA0C23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75N</w:t>
            </w:r>
          </w:p>
          <w:p w14:paraId="78476B2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9:02, 03:152, 03:172, 03:176, 03:198, 03:273</w:t>
            </w:r>
          </w:p>
        </w:tc>
        <w:tc>
          <w:tcPr>
            <w:tcW w:w="7237" w:type="dxa"/>
          </w:tcPr>
          <w:p w14:paraId="66E6B9C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84N, 32:163</w:t>
            </w:r>
          </w:p>
          <w:p w14:paraId="3C71851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74:14N</w:t>
            </w:r>
          </w:p>
          <w:p w14:paraId="6A0CC5D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83:01-01:83:02, 01:191, 01:405, 02:01:02:01-02:01:02:02, 02:01:207, 02:02:07, 02:07:14, 02:50, 23:64, 24:104, 32:05, 32:31, 32:79, 74:04, 74:21</w:t>
            </w:r>
          </w:p>
        </w:tc>
      </w:tr>
      <w:tr w:rsidR="00277879" w:rsidRPr="00277879" w14:paraId="2F05BA9A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2"/>
          <w:jc w:val="center"/>
        </w:trPr>
        <w:tc>
          <w:tcPr>
            <w:tcW w:w="1153" w:type="dxa"/>
          </w:tcPr>
          <w:p w14:paraId="513E7844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709" w:type="dxa"/>
          </w:tcPr>
          <w:p w14:paraId="6498B05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50B1685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25 bp </w:t>
            </w:r>
          </w:p>
          <w:p w14:paraId="40FDE6E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678FA59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076" w:type="dxa"/>
          </w:tcPr>
          <w:p w14:paraId="65029A7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34Q, 03:286N</w:t>
            </w:r>
          </w:p>
          <w:p w14:paraId="2FECF43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50, 03:153</w:t>
            </w:r>
          </w:p>
          <w:p w14:paraId="3062B1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04 </w:t>
            </w:r>
          </w:p>
          <w:p w14:paraId="554670A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42, 03:312</w:t>
            </w:r>
          </w:p>
        </w:tc>
        <w:tc>
          <w:tcPr>
            <w:tcW w:w="7237" w:type="dxa"/>
          </w:tcPr>
          <w:p w14:paraId="0A5C320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F7DF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5864D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3:49</w:t>
            </w:r>
          </w:p>
          <w:p w14:paraId="4F208E7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15, 02:45, 02:56:01-02:56:02, 02:78, 02:103, 02:169, 02:195, 02:829, 02:1022, 23:09, 24:129, 24:191, 25:59, 26:19, 26:72, 26:184, 34:19, 66:23, 68:66:01-68:66:02, 68:178</w:t>
            </w:r>
          </w:p>
        </w:tc>
      </w:tr>
      <w:tr w:rsidR="00277879" w:rsidRPr="00277879" w14:paraId="1DEA8A5C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  <w:jc w:val="center"/>
        </w:trPr>
        <w:tc>
          <w:tcPr>
            <w:tcW w:w="1153" w:type="dxa"/>
          </w:tcPr>
          <w:p w14:paraId="09D48435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709" w:type="dxa"/>
          </w:tcPr>
          <w:p w14:paraId="38E0AC1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E35AE3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62EC23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5</w:t>
            </w:r>
          </w:p>
          <w:p w14:paraId="181D499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1, 03:178N</w:t>
            </w:r>
          </w:p>
        </w:tc>
        <w:tc>
          <w:tcPr>
            <w:tcW w:w="7237" w:type="dxa"/>
          </w:tcPr>
          <w:p w14:paraId="369C1B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538D3BBF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67E85D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709" w:type="dxa"/>
          </w:tcPr>
          <w:p w14:paraId="7EE0874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06B1AAC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076" w:type="dxa"/>
          </w:tcPr>
          <w:p w14:paraId="055667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82, 03:275N </w:t>
            </w:r>
          </w:p>
          <w:p w14:paraId="5ECFA22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3, 03:157:02</w:t>
            </w:r>
          </w:p>
        </w:tc>
        <w:tc>
          <w:tcPr>
            <w:tcW w:w="7237" w:type="dxa"/>
          </w:tcPr>
          <w:p w14:paraId="5E8C9DC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09, 11:100, 11:175, 30:200, 74:14N</w:t>
            </w:r>
          </w:p>
        </w:tc>
      </w:tr>
      <w:tr w:rsidR="00277879" w:rsidRPr="00277879" w14:paraId="30496CFF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9E41722" w14:textId="5A665668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709" w:type="dxa"/>
          </w:tcPr>
          <w:p w14:paraId="3E58713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61FCC44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39024A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076" w:type="dxa"/>
          </w:tcPr>
          <w:p w14:paraId="584EB33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34</w:t>
            </w:r>
          </w:p>
          <w:p w14:paraId="5E3D1D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8, 03:220</w:t>
            </w:r>
          </w:p>
          <w:p w14:paraId="699C6C5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2</w:t>
            </w:r>
          </w:p>
        </w:tc>
        <w:tc>
          <w:tcPr>
            <w:tcW w:w="7237" w:type="dxa"/>
          </w:tcPr>
          <w:p w14:paraId="30F4897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79327E53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0E0A3DE" w14:textId="230DB73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709" w:type="dxa"/>
          </w:tcPr>
          <w:p w14:paraId="04FB4FA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382B382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6D16B18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7208C61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44</w:t>
            </w:r>
          </w:p>
          <w:p w14:paraId="55A542C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5</w:t>
            </w:r>
          </w:p>
          <w:p w14:paraId="3FFF395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28, 03:178N</w:t>
            </w:r>
          </w:p>
        </w:tc>
        <w:tc>
          <w:tcPr>
            <w:tcW w:w="7237" w:type="dxa"/>
          </w:tcPr>
          <w:p w14:paraId="3D4773C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6223DFDD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212523D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709" w:type="dxa"/>
          </w:tcPr>
          <w:p w14:paraId="28DD12A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310 bp</w:t>
            </w:r>
          </w:p>
          <w:p w14:paraId="44223E5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076" w:type="dxa"/>
          </w:tcPr>
          <w:p w14:paraId="44447FD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218 </w:t>
            </w:r>
          </w:p>
          <w:p w14:paraId="12E98D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2, 03:129N, 03:279N</w:t>
            </w:r>
          </w:p>
        </w:tc>
        <w:tc>
          <w:tcPr>
            <w:tcW w:w="7237" w:type="dxa"/>
          </w:tcPr>
          <w:p w14:paraId="24E0E0F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246, 11:86</w:t>
            </w:r>
          </w:p>
        </w:tc>
      </w:tr>
      <w:tr w:rsidR="00277879" w:rsidRPr="00277879" w14:paraId="75E3583F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8755FD4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709" w:type="dxa"/>
          </w:tcPr>
          <w:p w14:paraId="19E9FB5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405C22B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5 bp</w:t>
            </w:r>
          </w:p>
          <w:p w14:paraId="29AC350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375 bp</w:t>
            </w:r>
          </w:p>
        </w:tc>
        <w:tc>
          <w:tcPr>
            <w:tcW w:w="4076" w:type="dxa"/>
          </w:tcPr>
          <w:p w14:paraId="5E08A3D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32, 03:197:01N</w:t>
            </w:r>
          </w:p>
          <w:p w14:paraId="0C81CAD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4, 03:288</w:t>
            </w:r>
          </w:p>
          <w:p w14:paraId="6A4F773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62N </w:t>
            </w:r>
          </w:p>
        </w:tc>
        <w:tc>
          <w:tcPr>
            <w:tcW w:w="7237" w:type="dxa"/>
          </w:tcPr>
          <w:p w14:paraId="059E56E6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2:314:01N, 32:48N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7:55N</w:t>
            </w:r>
          </w:p>
          <w:p w14:paraId="2678731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77879">
              <w:rPr>
                <w:rFonts w:ascii="Arial" w:hAnsi="Arial" w:cs="Arial"/>
                <w:bCs/>
                <w:sz w:val="18"/>
                <w:szCs w:val="18"/>
              </w:rPr>
              <w:t xml:space="preserve">32:142, 33:179, 33:201, </w:t>
            </w:r>
            <w:r w:rsidRPr="00277879">
              <w:rPr>
                <w:rFonts w:ascii="Arial" w:hAnsi="Arial" w:cs="Arial"/>
                <w:b/>
                <w:sz w:val="18"/>
                <w:szCs w:val="18"/>
              </w:rPr>
              <w:t>C*05:214</w:t>
            </w:r>
          </w:p>
        </w:tc>
      </w:tr>
      <w:tr w:rsidR="00277879" w:rsidRPr="00277879" w14:paraId="5F9653B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2DBD5981" w14:textId="694AF1A8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709" w:type="dxa"/>
          </w:tcPr>
          <w:p w14:paraId="541F840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817E18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243CAEEE" w14:textId="42BDF0FB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470F9E2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46C025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693AD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25 bp</w:t>
            </w:r>
          </w:p>
          <w:p w14:paraId="64040FD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55 bp</w:t>
            </w:r>
          </w:p>
        </w:tc>
        <w:tc>
          <w:tcPr>
            <w:tcW w:w="4076" w:type="dxa"/>
          </w:tcPr>
          <w:p w14:paraId="43418FB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45323DA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337362D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23:01-03:123:02, 03:171, 03:428, 03:442</w:t>
            </w:r>
          </w:p>
          <w:p w14:paraId="6CA4B18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42, 03:133, 03:139  </w:t>
            </w:r>
          </w:p>
        </w:tc>
        <w:tc>
          <w:tcPr>
            <w:tcW w:w="7237" w:type="dxa"/>
          </w:tcPr>
          <w:p w14:paraId="053B111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113:02N, 68:281N</w:t>
            </w:r>
          </w:p>
          <w:p w14:paraId="460C38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D73B0E" w14:textId="0316C447" w:rsidR="00277879" w:rsidRPr="00277879" w:rsidRDefault="005951B3" w:rsidP="003915D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277879" w:rsidRPr="00277879">
              <w:rPr>
                <w:rFonts w:ascii="Arial" w:hAnsi="Arial" w:cs="Arial"/>
                <w:sz w:val="18"/>
                <w:szCs w:val="18"/>
              </w:rPr>
              <w:t>02:156, 02:338, 02:952, 11:16, 11:35, 11:57, 11:73, 11:158, 68:103:01-68:103:02</w:t>
            </w:r>
          </w:p>
          <w:p w14:paraId="2501645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244, 30:09:01:01-30:09:01:02, 30:183, 31:03-31:04:02, 31:176, 31:179, 33:49, 33:144, 74:23</w:t>
            </w:r>
          </w:p>
          <w:p w14:paraId="41728EA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113:02N, 68:281N</w:t>
            </w:r>
          </w:p>
          <w:p w14:paraId="62D6A575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B*56:28N</w:t>
            </w:r>
            <w:r w:rsidRPr="00277879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w</w:t>
            </w:r>
          </w:p>
        </w:tc>
      </w:tr>
    </w:tbl>
    <w:p w14:paraId="6BF20613" w14:textId="23173575" w:rsidR="00AE1E54" w:rsidRDefault="00AE1E54" w:rsidP="00D85EE7">
      <w:pPr>
        <w:pStyle w:val="Footer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AD144DB" w14:textId="76C24543" w:rsidR="00277879" w:rsidRDefault="00277879" w:rsidP="003C6FAD">
      <w:pPr>
        <w:pStyle w:val="Footer"/>
        <w:tabs>
          <w:tab w:val="clear" w:pos="4153"/>
          <w:tab w:val="clear" w:pos="8306"/>
        </w:tabs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5E81241" w14:textId="03110549" w:rsidR="002428C9" w:rsidRDefault="002428C9" w:rsidP="003C6FAD">
      <w:pPr>
        <w:pStyle w:val="Footer"/>
        <w:tabs>
          <w:tab w:val="clear" w:pos="4153"/>
          <w:tab w:val="clear" w:pos="8306"/>
        </w:tabs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F046170" w14:textId="77777777" w:rsidR="002428C9" w:rsidRDefault="002428C9" w:rsidP="003C6FAD">
      <w:pPr>
        <w:pStyle w:val="Footer"/>
        <w:tabs>
          <w:tab w:val="clear" w:pos="4153"/>
          <w:tab w:val="clear" w:pos="8306"/>
        </w:tabs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EFF9C49" w14:textId="371F28AB" w:rsidR="00BB0F2C" w:rsidRDefault="00A85EDC" w:rsidP="004E4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  <w:r w:rsidRPr="00A85EDC">
        <w:rPr>
          <w:rFonts w:cs="Arial"/>
          <w:b/>
          <w:bCs/>
          <w:spacing w:val="-3"/>
          <w:sz w:val="18"/>
          <w:szCs w:val="18"/>
          <w:vertAlign w:val="superscript"/>
        </w:rPr>
        <w:lastRenderedPageBreak/>
        <w:t>4</w:t>
      </w:r>
      <w:r w:rsidR="00EE0D14" w:rsidRPr="00EE0D14">
        <w:rPr>
          <w:rFonts w:cs="Arial"/>
          <w:spacing w:val="-3"/>
          <w:sz w:val="18"/>
          <w:szCs w:val="18"/>
        </w:rPr>
        <w:t xml:space="preserve">The following HLA-A*03 alleles </w:t>
      </w:r>
      <w:r w:rsidR="00EE0D14" w:rsidRPr="00EE0D14">
        <w:rPr>
          <w:rFonts w:cs="Arial"/>
          <w:sz w:val="18"/>
          <w:szCs w:val="18"/>
        </w:rPr>
        <w:t>can be distinguished by the different sizes of the HLA-specific PCR product:</w:t>
      </w:r>
    </w:p>
    <w:p w14:paraId="4167ED48" w14:textId="77777777" w:rsidR="00A168F5" w:rsidRDefault="00A168F5" w:rsidP="004E4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</w:p>
    <w:tbl>
      <w:tblPr>
        <w:tblW w:w="8681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119"/>
        <w:gridCol w:w="1329"/>
        <w:gridCol w:w="2923"/>
        <w:gridCol w:w="1310"/>
      </w:tblGrid>
      <w:tr w:rsidR="00A168F5" w:rsidRPr="00A168F5" w14:paraId="6D5CB196" w14:textId="77777777" w:rsidTr="00F96295">
        <w:trPr>
          <w:trHeight w:val="314"/>
        </w:trPr>
        <w:tc>
          <w:tcPr>
            <w:tcW w:w="3119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2B0EB4AA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29" w:type="dxa"/>
            <w:tcBorders>
              <w:top w:val="nil"/>
              <w:bottom w:val="single" w:sz="6" w:space="0" w:color="A6A6A6"/>
              <w:right w:val="single" w:sz="4" w:space="0" w:color="7F7F7F" w:themeColor="text1" w:themeTint="80"/>
            </w:tcBorders>
            <w:shd w:val="clear" w:color="auto" w:fill="FFFFFF"/>
          </w:tcPr>
          <w:p w14:paraId="6E35A8E9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single" w:sz="6" w:space="0" w:color="A6A6A6"/>
            </w:tcBorders>
            <w:shd w:val="clear" w:color="auto" w:fill="FFFFFF"/>
          </w:tcPr>
          <w:p w14:paraId="1B9DD39B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10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10CB9696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A168F5" w:rsidRPr="00A168F5" w14:paraId="3E4333C9" w14:textId="77777777" w:rsidTr="00F96295">
        <w:trPr>
          <w:trHeight w:val="227"/>
        </w:trPr>
        <w:tc>
          <w:tcPr>
            <w:tcW w:w="3119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815B112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6, 03:61</w:t>
            </w:r>
          </w:p>
        </w:tc>
        <w:tc>
          <w:tcPr>
            <w:tcW w:w="1329" w:type="dxa"/>
            <w:tcBorders>
              <w:top w:val="single" w:sz="6" w:space="0" w:color="A6A6A6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1336B078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23" w:type="dxa"/>
            <w:tcBorders>
              <w:top w:val="single" w:sz="6" w:space="0" w:color="A6A6A6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341CB686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A168F5">
              <w:rPr>
                <w:rFonts w:cs="Arial"/>
                <w:sz w:val="18"/>
                <w:szCs w:val="18"/>
                <w:lang w:eastAsia="sv-SE"/>
              </w:rPr>
              <w:t>03:38, 03:68N</w:t>
            </w:r>
          </w:p>
        </w:tc>
        <w:tc>
          <w:tcPr>
            <w:tcW w:w="1310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4C92FEBB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1</w:t>
            </w:r>
          </w:p>
        </w:tc>
      </w:tr>
      <w:tr w:rsidR="00A168F5" w:rsidRPr="00A168F5" w14:paraId="268A34D1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326766B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7:01-03:17:02, 03:74, 03:42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6599BCE3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55F03E62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z w:val="18"/>
                <w:szCs w:val="18"/>
                <w:lang w:eastAsia="sv-SE"/>
              </w:rPr>
              <w:t>*</w:t>
            </w:r>
            <w:proofErr w:type="gramStart"/>
            <w:r w:rsidRPr="00A168F5">
              <w:rPr>
                <w:rFonts w:cs="Arial"/>
                <w:sz w:val="18"/>
                <w:szCs w:val="18"/>
                <w:lang w:eastAsia="sv-SE"/>
              </w:rPr>
              <w:t>03</w:t>
            </w:r>
            <w:proofErr w:type="gramEnd"/>
            <w:r w:rsidRPr="00A168F5">
              <w:rPr>
                <w:rFonts w:cs="Arial"/>
                <w:sz w:val="18"/>
                <w:szCs w:val="18"/>
                <w:lang w:eastAsia="sv-SE"/>
              </w:rPr>
              <w:t>:44:01-03:44:02, 03:53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7C962158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6</w:t>
            </w:r>
          </w:p>
        </w:tc>
      </w:tr>
      <w:tr w:rsidR="00A168F5" w:rsidRPr="00A168F5" w14:paraId="43BB9691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F18F58B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20, 03:47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1B909124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3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141CDC09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z w:val="18"/>
                <w:szCs w:val="18"/>
                <w:lang w:eastAsia="sv-SE"/>
              </w:rPr>
              <w:t>*03:78, 03:161N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2320376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9</w:t>
            </w:r>
          </w:p>
        </w:tc>
      </w:tr>
      <w:tr w:rsidR="00A168F5" w:rsidRPr="00A168F5" w14:paraId="5CA1D8FC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E8C0435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22:01-03:22:02, 03:103:01-03:103:02, 03:248, 03:28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2C8A1C54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496D8966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18, 03:134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A3CE174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57</w:t>
            </w:r>
          </w:p>
        </w:tc>
      </w:tr>
      <w:tr w:rsidR="00A168F5" w:rsidRPr="00A168F5" w14:paraId="45303053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480E1E14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25, 03:7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60A4B9A2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2A7269EC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28, 03:144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0256560F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59</w:t>
            </w:r>
          </w:p>
        </w:tc>
      </w:tr>
      <w:tr w:rsidR="00A168F5" w:rsidRPr="00A168F5" w14:paraId="6E524348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4BAC6CE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pacing w:val="-3"/>
                <w:sz w:val="18"/>
                <w:szCs w:val="18"/>
                <w:lang w:eastAsia="sv-SE"/>
              </w:rPr>
              <w:t>*03:27, 03:49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6C69B7D5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30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2EBE4EE8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32, 03:162N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5E5DCBE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62</w:t>
            </w:r>
          </w:p>
        </w:tc>
      </w:tr>
    </w:tbl>
    <w:p w14:paraId="1F1B7BAE" w14:textId="77777777" w:rsidR="00AE1E54" w:rsidRPr="004E440F" w:rsidRDefault="00AE1E54" w:rsidP="004E4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</w:p>
    <w:p w14:paraId="78030C7D" w14:textId="77777777" w:rsidR="00221DA3" w:rsidRDefault="00221DA3" w:rsidP="00350AF4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18632295" w14:textId="66A23BC4" w:rsidR="00221DA3" w:rsidRDefault="00A85EDC" w:rsidP="00350AF4">
      <w:pPr>
        <w:ind w:left="-426"/>
        <w:jc w:val="both"/>
        <w:rPr>
          <w:rFonts w:ascii="Arial" w:hAnsi="Arial" w:cs="Arial"/>
          <w:spacing w:val="-3"/>
          <w:sz w:val="18"/>
          <w:szCs w:val="18"/>
        </w:rPr>
      </w:pPr>
      <w:r w:rsidRPr="00A85EDC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bookmarkStart w:id="0" w:name="_Hlk46755345"/>
      <w:r w:rsidRPr="00D85EE7">
        <w:rPr>
          <w:rFonts w:ascii="Arial" w:hAnsi="Arial" w:cs="Arial"/>
          <w:spacing w:val="-3"/>
          <w:sz w:val="18"/>
          <w:szCs w:val="18"/>
        </w:rPr>
        <w:t xml:space="preserve">The HLA-A*03 primer set cannot separate the </w:t>
      </w:r>
      <w:r>
        <w:rPr>
          <w:rFonts w:ascii="Arial" w:hAnsi="Arial" w:cs="Arial"/>
          <w:spacing w:val="-3"/>
          <w:sz w:val="18"/>
          <w:szCs w:val="18"/>
        </w:rPr>
        <w:t>following</w:t>
      </w:r>
      <w:r w:rsidRPr="00D85EE7">
        <w:rPr>
          <w:rFonts w:ascii="Arial" w:hAnsi="Arial" w:cs="Arial"/>
          <w:spacing w:val="-3"/>
          <w:sz w:val="18"/>
          <w:szCs w:val="18"/>
        </w:rPr>
        <w:t xml:space="preserve"> </w:t>
      </w:r>
      <w:proofErr w:type="gramStart"/>
      <w:r w:rsidRPr="00D85EE7">
        <w:rPr>
          <w:rFonts w:ascii="Arial" w:hAnsi="Arial" w:cs="Arial"/>
          <w:spacing w:val="-3"/>
          <w:sz w:val="18"/>
          <w:szCs w:val="18"/>
        </w:rPr>
        <w:t>alleles</w:t>
      </w:r>
      <w:proofErr w:type="gramEnd"/>
      <w:r w:rsidRPr="00D85EE7">
        <w:rPr>
          <w:rFonts w:ascii="Arial" w:hAnsi="Arial" w:cs="Arial"/>
          <w:spacing w:val="-3"/>
          <w:sz w:val="18"/>
          <w:szCs w:val="18"/>
        </w:rPr>
        <w:t>. These alleles can be distinguished by the HLA-A low resolution kit and/or the HLA-A*74 high resolution kit.</w:t>
      </w:r>
    </w:p>
    <w:bookmarkEnd w:id="0"/>
    <w:p w14:paraId="4E7ED99C" w14:textId="24AD6934" w:rsid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A168F5" w:rsidRPr="00A168F5" w14:paraId="17D7A86C" w14:textId="77777777" w:rsidTr="00F962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69CDD0FF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168F5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A168F5" w:rsidRPr="00A168F5" w14:paraId="05C97714" w14:textId="77777777" w:rsidTr="00F96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764EC49" w14:textId="77777777" w:rsidR="00A168F5" w:rsidRPr="00A168F5" w:rsidRDefault="00A168F5" w:rsidP="00F9629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A168F5">
              <w:rPr>
                <w:smallCaps/>
                <w:sz w:val="18"/>
                <w:szCs w:val="18"/>
              </w:rPr>
              <w:t>A*03:95, 03:215, 03:343, 03:414, 74:13</w:t>
            </w:r>
          </w:p>
        </w:tc>
      </w:tr>
    </w:tbl>
    <w:p w14:paraId="2BA9C83C" w14:textId="77777777" w:rsidR="00A168F5" w:rsidRPr="00A85EDC" w:rsidRDefault="00A168F5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p w14:paraId="5AF6E23E" w14:textId="77777777" w:rsid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p w14:paraId="684386FC" w14:textId="608B4C31" w:rsidR="00A85EDC" w:rsidRP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  <w:r w:rsidRPr="00A85EDC">
        <w:rPr>
          <w:rFonts w:ascii="Arial" w:hAnsi="Arial" w:cs="Arial"/>
          <w:sz w:val="18"/>
          <w:szCs w:val="18"/>
          <w:u w:val="single"/>
        </w:rPr>
        <w:t>Abbreviations</w:t>
      </w:r>
    </w:p>
    <w:p w14:paraId="0BD2595E" w14:textId="18BE889A" w:rsidR="008C25D9" w:rsidRDefault="00086E5F" w:rsidP="00A85EDC">
      <w:pPr>
        <w:ind w:left="-426"/>
        <w:jc w:val="both"/>
        <w:rPr>
          <w:rFonts w:ascii="Arial" w:hAnsi="Arial" w:cs="Arial"/>
          <w:sz w:val="18"/>
          <w:szCs w:val="18"/>
        </w:rPr>
      </w:pPr>
      <w:r w:rsidRPr="00221DA3">
        <w:rPr>
          <w:rFonts w:ascii="Arial" w:hAnsi="Arial" w:cs="Arial"/>
          <w:sz w:val="18"/>
          <w:szCs w:val="18"/>
        </w:rPr>
        <w:t>w</w:t>
      </w:r>
      <w:r w:rsidR="00A85EDC">
        <w:rPr>
          <w:rFonts w:ascii="Arial" w:hAnsi="Arial" w:cs="Arial"/>
          <w:sz w:val="18"/>
          <w:szCs w:val="18"/>
        </w:rPr>
        <w:t>:</w:t>
      </w:r>
      <w:r w:rsidRPr="00221DA3">
        <w:rPr>
          <w:rFonts w:ascii="Arial" w:hAnsi="Arial" w:cs="Arial"/>
          <w:sz w:val="18"/>
          <w:szCs w:val="18"/>
        </w:rPr>
        <w:t xml:space="preserve"> may be weakly amplified</w:t>
      </w:r>
    </w:p>
    <w:p w14:paraId="1E286081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31D95A78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4B05739D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1AECEA5B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01307AF1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3B8A2742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2A5E847D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280D4AD6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1B035A5A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2B09EC53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619008DF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45932502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3FE7ED0A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48F9B083" w14:textId="77777777" w:rsidR="004C3C58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3DC52337" w14:textId="77777777" w:rsidR="004C3C58" w:rsidRPr="0011625E" w:rsidRDefault="004C3C58" w:rsidP="004C3C58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</w:rPr>
      </w:pPr>
      <w:bookmarkStart w:id="1" w:name="_Hlk211430333"/>
      <w:r w:rsidRPr="0011625E">
        <w:rPr>
          <w:rFonts w:ascii="Arial" w:hAnsi="Arial"/>
          <w:bCs/>
          <w:spacing w:val="-3"/>
        </w:rPr>
        <w:t>Changes in revision R01 compared to R00:</w:t>
      </w:r>
    </w:p>
    <w:p w14:paraId="4EE4CDEB" w14:textId="77777777" w:rsidR="004C3C58" w:rsidRPr="0011625E" w:rsidRDefault="004C3C58" w:rsidP="004C3C58">
      <w:pPr>
        <w:numPr>
          <w:ilvl w:val="0"/>
          <w:numId w:val="17"/>
        </w:num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</w:rPr>
      </w:pPr>
      <w:r w:rsidRPr="0011625E">
        <w:rPr>
          <w:rFonts w:ascii="Arial" w:hAnsi="Arial"/>
          <w:bCs/>
          <w:spacing w:val="-3"/>
        </w:rPr>
        <w:t xml:space="preserve">Primer </w:t>
      </w:r>
      <w:proofErr w:type="gramStart"/>
      <w:r w:rsidRPr="0011625E">
        <w:rPr>
          <w:rFonts w:ascii="Arial" w:hAnsi="Arial"/>
          <w:bCs/>
          <w:spacing w:val="-3"/>
        </w:rPr>
        <w:t>mix</w:t>
      </w:r>
      <w:proofErr w:type="gramEnd"/>
      <w:r w:rsidRPr="0011625E">
        <w:rPr>
          <w:rFonts w:ascii="Arial" w:hAnsi="Arial"/>
          <w:bCs/>
          <w:spacing w:val="-3"/>
        </w:rPr>
        <w:t xml:space="preserve"> </w:t>
      </w:r>
      <w:r>
        <w:rPr>
          <w:rFonts w:ascii="Arial" w:hAnsi="Arial"/>
          <w:bCs/>
          <w:spacing w:val="-3"/>
        </w:rPr>
        <w:t>3 does not</w:t>
      </w:r>
      <w:r w:rsidRPr="0011625E">
        <w:rPr>
          <w:rFonts w:ascii="Arial" w:hAnsi="Arial"/>
          <w:bCs/>
          <w:spacing w:val="-3"/>
        </w:rPr>
        <w:t xml:space="preserve"> amplif</w:t>
      </w:r>
      <w:r>
        <w:rPr>
          <w:rFonts w:ascii="Arial" w:hAnsi="Arial"/>
          <w:bCs/>
          <w:spacing w:val="-3"/>
        </w:rPr>
        <w:t>y</w:t>
      </w:r>
      <w:r w:rsidRPr="0011625E">
        <w:rPr>
          <w:rFonts w:ascii="Arial" w:hAnsi="Arial"/>
          <w:bCs/>
          <w:spacing w:val="-3"/>
        </w:rPr>
        <w:t xml:space="preserve"> the A*</w:t>
      </w:r>
      <w:r>
        <w:rPr>
          <w:rFonts w:ascii="Arial" w:hAnsi="Arial"/>
          <w:bCs/>
          <w:spacing w:val="-3"/>
        </w:rPr>
        <w:t xml:space="preserve">03:69N </w:t>
      </w:r>
      <w:r w:rsidRPr="0011625E">
        <w:rPr>
          <w:rFonts w:ascii="Arial" w:hAnsi="Arial"/>
          <w:bCs/>
          <w:spacing w:val="-3"/>
        </w:rPr>
        <w:t>allele. This has been corrected in the Product Insert and the Worksheet.</w:t>
      </w:r>
    </w:p>
    <w:bookmarkEnd w:id="1"/>
    <w:p w14:paraId="7BA6818E" w14:textId="77777777" w:rsidR="004C3C58" w:rsidRPr="008C25D9" w:rsidRDefault="004C3C58" w:rsidP="00A85EDC">
      <w:pPr>
        <w:ind w:left="-426"/>
        <w:jc w:val="both"/>
        <w:rPr>
          <w:rFonts w:ascii="Arial" w:hAnsi="Arial" w:cs="Arial"/>
          <w:sz w:val="18"/>
          <w:szCs w:val="18"/>
        </w:rPr>
      </w:pPr>
    </w:p>
    <w:sectPr w:rsidR="004C3C58" w:rsidRPr="008C25D9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FCDCC" w14:textId="77777777" w:rsidR="00A1369E" w:rsidRDefault="00A1369E">
      <w:r>
        <w:separator/>
      </w:r>
    </w:p>
  </w:endnote>
  <w:endnote w:type="continuationSeparator" w:id="0">
    <w:p w14:paraId="6F289068" w14:textId="77777777" w:rsidR="00A1369E" w:rsidRDefault="00A13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5E502" w14:textId="77777777" w:rsidR="0088320E" w:rsidRPr="005940DE" w:rsidRDefault="0088320E" w:rsidP="0088320E">
    <w:pPr>
      <w:pStyle w:val="Body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643F760F" w14:textId="77777777" w:rsidR="0088320E" w:rsidRPr="00834CB9" w:rsidRDefault="0088320E" w:rsidP="0088320E">
    <w:pPr>
      <w:pStyle w:val="Body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71A112DC" w14:textId="49A702E2" w:rsidR="0088320E" w:rsidRPr="00393C78" w:rsidRDefault="0088320E" w:rsidP="0088320E">
    <w:pPr>
      <w:pStyle w:val="Body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 w:rsidR="00A20E18">
      <w:rPr>
        <w:sz w:val="16"/>
        <w:szCs w:val="16"/>
      </w:rPr>
      <w:t>3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41C919C9" w14:textId="6FAA206E" w:rsidR="00A1369E" w:rsidRPr="0088320E" w:rsidRDefault="0088320E" w:rsidP="0088320E">
    <w:pPr>
      <w:pStyle w:val="Body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 w:rsidR="000A05D2">
      <w:rPr>
        <w:rFonts w:cs="Arial"/>
        <w:sz w:val="16"/>
        <w:szCs w:val="16"/>
      </w:rPr>
      <w:t>October</w:t>
    </w:r>
    <w:r>
      <w:rPr>
        <w:rFonts w:cs="Arial"/>
        <w:sz w:val="16"/>
        <w:szCs w:val="16"/>
      </w:rPr>
      <w:t xml:space="preserve"> 202</w:t>
    </w:r>
    <w:r w:rsidR="000A05D2">
      <w:rPr>
        <w:rFonts w:cs="Arial"/>
        <w:sz w:val="16"/>
        <w:szCs w:val="16"/>
      </w:rPr>
      <w:t>5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</w:t>
    </w:r>
    <w:r w:rsidR="004C3C58">
      <w:rPr>
        <w:rFonts w:cs="Arial"/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3CF52" w14:textId="77777777" w:rsidR="00A1369E" w:rsidRDefault="00A1369E">
      <w:r>
        <w:separator/>
      </w:r>
    </w:p>
  </w:footnote>
  <w:footnote w:type="continuationSeparator" w:id="0">
    <w:p w14:paraId="0ADE3336" w14:textId="77777777" w:rsidR="00A1369E" w:rsidRDefault="00A13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3E99A" w14:textId="77777777" w:rsidR="00A1369E" w:rsidRDefault="00A1369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759436" w14:textId="77777777" w:rsidR="00A1369E" w:rsidRDefault="00A1369E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D0CD1" w14:textId="5631AAFB" w:rsidR="009652FE" w:rsidRDefault="009652F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652FE" w:rsidRPr="006800DD" w14:paraId="50CADDE3" w14:textId="77777777" w:rsidTr="00B91B05">
      <w:trPr>
        <w:trHeight w:val="284"/>
      </w:trPr>
      <w:tc>
        <w:tcPr>
          <w:tcW w:w="3156" w:type="dxa"/>
          <w:vMerge w:val="restart"/>
          <w:vAlign w:val="center"/>
        </w:tcPr>
        <w:p w14:paraId="511D808F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F0A0F7A" wp14:editId="4000A80B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73D9D486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06BB0C13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9652FE" w:rsidRPr="006800DD" w14:paraId="6E25453A" w14:textId="77777777" w:rsidTr="00B91B05">
      <w:tc>
        <w:tcPr>
          <w:tcW w:w="3156" w:type="dxa"/>
          <w:vMerge/>
          <w:vAlign w:val="center"/>
        </w:tcPr>
        <w:p w14:paraId="11AF3505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0991B558" w14:textId="5948B848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03</w:t>
          </w:r>
        </w:p>
      </w:tc>
      <w:tc>
        <w:tcPr>
          <w:tcW w:w="3266" w:type="dxa"/>
          <w:gridSpan w:val="2"/>
          <w:vAlign w:val="center"/>
        </w:tcPr>
        <w:p w14:paraId="35E6B11C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652FE" w:rsidRPr="006800DD" w14:paraId="0430E984" w14:textId="77777777" w:rsidTr="00B91B05">
      <w:trPr>
        <w:trHeight w:val="217"/>
      </w:trPr>
      <w:tc>
        <w:tcPr>
          <w:tcW w:w="3156" w:type="dxa"/>
          <w:vMerge/>
          <w:vAlign w:val="center"/>
        </w:tcPr>
        <w:p w14:paraId="26DDBBE8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237E743F" w14:textId="5A552785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8C25D9">
            <w:rPr>
              <w:rFonts w:ascii="Arial" w:hAnsi="Arial" w:cs="Arial"/>
              <w:b/>
              <w:sz w:val="20"/>
              <w:szCs w:val="20"/>
              <w:lang w:val="es-ES"/>
            </w:rPr>
            <w:t>101.413-24/04 -24u/04u</w:t>
          </w:r>
        </w:p>
      </w:tc>
      <w:tc>
        <w:tcPr>
          <w:tcW w:w="3266" w:type="dxa"/>
          <w:gridSpan w:val="2"/>
        </w:tcPr>
        <w:p w14:paraId="453E5ADF" w14:textId="77777777" w:rsidR="009652FE" w:rsidRPr="006800DD" w:rsidRDefault="009652FE" w:rsidP="009652FE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9652FE" w:rsidRPr="006800DD" w14:paraId="5C09CCFE" w14:textId="77777777" w:rsidTr="00B91B05">
      <w:trPr>
        <w:trHeight w:val="102"/>
      </w:trPr>
      <w:tc>
        <w:tcPr>
          <w:tcW w:w="3156" w:type="dxa"/>
          <w:vMerge/>
          <w:vAlign w:val="center"/>
        </w:tcPr>
        <w:p w14:paraId="637B31E3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835AF81" w14:textId="3B51692A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R7</w:t>
          </w:r>
        </w:p>
      </w:tc>
      <w:tc>
        <w:tcPr>
          <w:tcW w:w="3266" w:type="dxa"/>
          <w:gridSpan w:val="2"/>
          <w:vAlign w:val="center"/>
        </w:tcPr>
        <w:p w14:paraId="0E9A99C5" w14:textId="77777777" w:rsidR="009652FE" w:rsidRPr="006800DD" w:rsidRDefault="009652FE" w:rsidP="009652FE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4A23AB9E" w14:textId="77777777" w:rsidR="009652FE" w:rsidRPr="008C25D9" w:rsidRDefault="009652FE" w:rsidP="009652FE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8EB51" w14:textId="77777777" w:rsidR="00A1369E" w:rsidRDefault="00A1369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684EED" w14:textId="77777777" w:rsidR="00A1369E" w:rsidRDefault="00A1369E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D316B"/>
    <w:multiLevelType w:val="hybridMultilevel"/>
    <w:tmpl w:val="0C600CCE"/>
    <w:lvl w:ilvl="0" w:tplc="E9921098">
      <w:start w:val="1"/>
      <w:numFmt w:val="decimal"/>
      <w:lvlText w:val="%1."/>
      <w:lvlJc w:val="left"/>
      <w:pPr>
        <w:ind w:left="1005" w:hanging="645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D7C7066"/>
    <w:multiLevelType w:val="hybridMultilevel"/>
    <w:tmpl w:val="A5AEAFB0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2144C32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622A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8" w15:restartNumberingAfterBreak="0">
    <w:nsid w:val="1DB5627F"/>
    <w:multiLevelType w:val="hybridMultilevel"/>
    <w:tmpl w:val="E13099E4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2FB03BA9"/>
    <w:multiLevelType w:val="hybridMultilevel"/>
    <w:tmpl w:val="F83240FC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233FCF"/>
    <w:multiLevelType w:val="hybridMultilevel"/>
    <w:tmpl w:val="B0C4D90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3452A6"/>
    <w:multiLevelType w:val="hybridMultilevel"/>
    <w:tmpl w:val="4C805CA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7843455">
    <w:abstractNumId w:val="13"/>
  </w:num>
  <w:num w:numId="2" w16cid:durableId="542250865">
    <w:abstractNumId w:val="16"/>
  </w:num>
  <w:num w:numId="3" w16cid:durableId="754591709">
    <w:abstractNumId w:val="5"/>
  </w:num>
  <w:num w:numId="4" w16cid:durableId="1540163918">
    <w:abstractNumId w:val="0"/>
  </w:num>
  <w:num w:numId="5" w16cid:durableId="1406341161">
    <w:abstractNumId w:val="1"/>
  </w:num>
  <w:num w:numId="6" w16cid:durableId="222912760">
    <w:abstractNumId w:val="3"/>
  </w:num>
  <w:num w:numId="7" w16cid:durableId="103231425">
    <w:abstractNumId w:val="7"/>
  </w:num>
  <w:num w:numId="8" w16cid:durableId="1318068122">
    <w:abstractNumId w:val="9"/>
  </w:num>
  <w:num w:numId="9" w16cid:durableId="1783187406">
    <w:abstractNumId w:val="2"/>
  </w:num>
  <w:num w:numId="10" w16cid:durableId="1998996317">
    <w:abstractNumId w:val="4"/>
  </w:num>
  <w:num w:numId="11" w16cid:durableId="2019501052">
    <w:abstractNumId w:val="8"/>
  </w:num>
  <w:num w:numId="12" w16cid:durableId="147595300">
    <w:abstractNumId w:val="10"/>
  </w:num>
  <w:num w:numId="13" w16cid:durableId="932326628">
    <w:abstractNumId w:val="12"/>
  </w:num>
  <w:num w:numId="14" w16cid:durableId="913901044">
    <w:abstractNumId w:val="6"/>
  </w:num>
  <w:num w:numId="15" w16cid:durableId="180473245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14828665">
    <w:abstractNumId w:val="11"/>
  </w:num>
  <w:num w:numId="17" w16cid:durableId="18206139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2465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DQwNzc0sDQwszRQ0lEKTi0uzszPAykwrgUA+U0/NiwAAAA="/>
  </w:docVars>
  <w:rsids>
    <w:rsidRoot w:val="001010A3"/>
    <w:rsid w:val="00001DAD"/>
    <w:rsid w:val="00003ADC"/>
    <w:rsid w:val="00004989"/>
    <w:rsid w:val="00012D10"/>
    <w:rsid w:val="00016063"/>
    <w:rsid w:val="00016933"/>
    <w:rsid w:val="00016B56"/>
    <w:rsid w:val="00017463"/>
    <w:rsid w:val="00020579"/>
    <w:rsid w:val="00020EA2"/>
    <w:rsid w:val="00024005"/>
    <w:rsid w:val="00024ADB"/>
    <w:rsid w:val="0003770A"/>
    <w:rsid w:val="000440FA"/>
    <w:rsid w:val="00044D68"/>
    <w:rsid w:val="0005415B"/>
    <w:rsid w:val="0005521A"/>
    <w:rsid w:val="00060484"/>
    <w:rsid w:val="00072FF0"/>
    <w:rsid w:val="00073075"/>
    <w:rsid w:val="00073EB6"/>
    <w:rsid w:val="00076077"/>
    <w:rsid w:val="00076D91"/>
    <w:rsid w:val="00085E00"/>
    <w:rsid w:val="00086E5F"/>
    <w:rsid w:val="00092196"/>
    <w:rsid w:val="0009679C"/>
    <w:rsid w:val="000A05D2"/>
    <w:rsid w:val="000A743A"/>
    <w:rsid w:val="000B0C56"/>
    <w:rsid w:val="000C45FB"/>
    <w:rsid w:val="000C56A5"/>
    <w:rsid w:val="000C7605"/>
    <w:rsid w:val="000D590A"/>
    <w:rsid w:val="000E2B25"/>
    <w:rsid w:val="000F126F"/>
    <w:rsid w:val="000F1A4F"/>
    <w:rsid w:val="000F3C01"/>
    <w:rsid w:val="000F6F6F"/>
    <w:rsid w:val="001010A3"/>
    <w:rsid w:val="0010674D"/>
    <w:rsid w:val="00111884"/>
    <w:rsid w:val="00120D35"/>
    <w:rsid w:val="00125072"/>
    <w:rsid w:val="001269C6"/>
    <w:rsid w:val="00143284"/>
    <w:rsid w:val="00153748"/>
    <w:rsid w:val="001579AA"/>
    <w:rsid w:val="00162A62"/>
    <w:rsid w:val="00165B3F"/>
    <w:rsid w:val="00167392"/>
    <w:rsid w:val="00170BD9"/>
    <w:rsid w:val="00172075"/>
    <w:rsid w:val="0017279B"/>
    <w:rsid w:val="00180564"/>
    <w:rsid w:val="00181075"/>
    <w:rsid w:val="0018491D"/>
    <w:rsid w:val="0019307E"/>
    <w:rsid w:val="00197BB8"/>
    <w:rsid w:val="001A2D4D"/>
    <w:rsid w:val="001A54D0"/>
    <w:rsid w:val="001A59E1"/>
    <w:rsid w:val="001B0A47"/>
    <w:rsid w:val="001B140D"/>
    <w:rsid w:val="001C0083"/>
    <w:rsid w:val="001C41DC"/>
    <w:rsid w:val="001C5659"/>
    <w:rsid w:val="001D2FA4"/>
    <w:rsid w:val="001F1BFE"/>
    <w:rsid w:val="001F3F6C"/>
    <w:rsid w:val="001F6847"/>
    <w:rsid w:val="00206CE9"/>
    <w:rsid w:val="002144EA"/>
    <w:rsid w:val="00214D0C"/>
    <w:rsid w:val="00221DA3"/>
    <w:rsid w:val="002253E6"/>
    <w:rsid w:val="002258C5"/>
    <w:rsid w:val="002269D3"/>
    <w:rsid w:val="0023036E"/>
    <w:rsid w:val="0023635A"/>
    <w:rsid w:val="00236AD7"/>
    <w:rsid w:val="002428C9"/>
    <w:rsid w:val="00251C5E"/>
    <w:rsid w:val="00253280"/>
    <w:rsid w:val="00253E9E"/>
    <w:rsid w:val="00255414"/>
    <w:rsid w:val="002564FF"/>
    <w:rsid w:val="00260338"/>
    <w:rsid w:val="002673DF"/>
    <w:rsid w:val="002701E0"/>
    <w:rsid w:val="00272610"/>
    <w:rsid w:val="00277149"/>
    <w:rsid w:val="00277879"/>
    <w:rsid w:val="00280F08"/>
    <w:rsid w:val="002833BF"/>
    <w:rsid w:val="00292BC5"/>
    <w:rsid w:val="002A16AF"/>
    <w:rsid w:val="002C194C"/>
    <w:rsid w:val="002C23CF"/>
    <w:rsid w:val="002C2939"/>
    <w:rsid w:val="002C6D8C"/>
    <w:rsid w:val="002D588F"/>
    <w:rsid w:val="002D707A"/>
    <w:rsid w:val="002D73C8"/>
    <w:rsid w:val="002E4D12"/>
    <w:rsid w:val="002E57C5"/>
    <w:rsid w:val="002F2F88"/>
    <w:rsid w:val="002F3F1E"/>
    <w:rsid w:val="002F4906"/>
    <w:rsid w:val="00302576"/>
    <w:rsid w:val="00310290"/>
    <w:rsid w:val="00311012"/>
    <w:rsid w:val="0031739D"/>
    <w:rsid w:val="003201D4"/>
    <w:rsid w:val="00320C08"/>
    <w:rsid w:val="00321A4D"/>
    <w:rsid w:val="0032759E"/>
    <w:rsid w:val="00327725"/>
    <w:rsid w:val="003303EF"/>
    <w:rsid w:val="00331CF6"/>
    <w:rsid w:val="0033365A"/>
    <w:rsid w:val="003367B4"/>
    <w:rsid w:val="00337E3A"/>
    <w:rsid w:val="00342E1D"/>
    <w:rsid w:val="003443B7"/>
    <w:rsid w:val="00347C3B"/>
    <w:rsid w:val="00350AF4"/>
    <w:rsid w:val="0035160C"/>
    <w:rsid w:val="003518CD"/>
    <w:rsid w:val="00354386"/>
    <w:rsid w:val="00354DF8"/>
    <w:rsid w:val="00360C9C"/>
    <w:rsid w:val="00363385"/>
    <w:rsid w:val="00365D52"/>
    <w:rsid w:val="00367914"/>
    <w:rsid w:val="00373995"/>
    <w:rsid w:val="00373E47"/>
    <w:rsid w:val="00375239"/>
    <w:rsid w:val="00376026"/>
    <w:rsid w:val="00377E3F"/>
    <w:rsid w:val="0038285B"/>
    <w:rsid w:val="00382BE4"/>
    <w:rsid w:val="0038376A"/>
    <w:rsid w:val="0039131D"/>
    <w:rsid w:val="00394E1E"/>
    <w:rsid w:val="003A17B4"/>
    <w:rsid w:val="003A203F"/>
    <w:rsid w:val="003A2925"/>
    <w:rsid w:val="003A7A61"/>
    <w:rsid w:val="003B6C5B"/>
    <w:rsid w:val="003C2DDF"/>
    <w:rsid w:val="003C60D3"/>
    <w:rsid w:val="003C6748"/>
    <w:rsid w:val="003C6FAD"/>
    <w:rsid w:val="003D0837"/>
    <w:rsid w:val="003D0DEE"/>
    <w:rsid w:val="003D346B"/>
    <w:rsid w:val="003D6E23"/>
    <w:rsid w:val="003E037E"/>
    <w:rsid w:val="003E274F"/>
    <w:rsid w:val="003E2885"/>
    <w:rsid w:val="003F2D05"/>
    <w:rsid w:val="00402329"/>
    <w:rsid w:val="00402C50"/>
    <w:rsid w:val="004172F4"/>
    <w:rsid w:val="004241D2"/>
    <w:rsid w:val="00440FFA"/>
    <w:rsid w:val="00450478"/>
    <w:rsid w:val="004637D4"/>
    <w:rsid w:val="004637DE"/>
    <w:rsid w:val="0046399F"/>
    <w:rsid w:val="0046672C"/>
    <w:rsid w:val="00471F00"/>
    <w:rsid w:val="00481119"/>
    <w:rsid w:val="00484C7B"/>
    <w:rsid w:val="00486CFF"/>
    <w:rsid w:val="00493D14"/>
    <w:rsid w:val="00497E16"/>
    <w:rsid w:val="004B1000"/>
    <w:rsid w:val="004B28F2"/>
    <w:rsid w:val="004B3F45"/>
    <w:rsid w:val="004C02DD"/>
    <w:rsid w:val="004C3C58"/>
    <w:rsid w:val="004C5713"/>
    <w:rsid w:val="004C72AD"/>
    <w:rsid w:val="004C7E6E"/>
    <w:rsid w:val="004D45FF"/>
    <w:rsid w:val="004D46E1"/>
    <w:rsid w:val="004E1E7A"/>
    <w:rsid w:val="004E2F3E"/>
    <w:rsid w:val="004E440F"/>
    <w:rsid w:val="004F3A3A"/>
    <w:rsid w:val="004F5DC6"/>
    <w:rsid w:val="00503481"/>
    <w:rsid w:val="00511D00"/>
    <w:rsid w:val="00512069"/>
    <w:rsid w:val="00522B29"/>
    <w:rsid w:val="00523E14"/>
    <w:rsid w:val="00524800"/>
    <w:rsid w:val="00525CD5"/>
    <w:rsid w:val="00532C20"/>
    <w:rsid w:val="005403BA"/>
    <w:rsid w:val="0054108B"/>
    <w:rsid w:val="00544D26"/>
    <w:rsid w:val="0055045B"/>
    <w:rsid w:val="0055075C"/>
    <w:rsid w:val="00553F26"/>
    <w:rsid w:val="0055676E"/>
    <w:rsid w:val="0056395F"/>
    <w:rsid w:val="00565895"/>
    <w:rsid w:val="005658AC"/>
    <w:rsid w:val="005708F3"/>
    <w:rsid w:val="00571E25"/>
    <w:rsid w:val="00577BA5"/>
    <w:rsid w:val="00580D6B"/>
    <w:rsid w:val="0059269D"/>
    <w:rsid w:val="005951B3"/>
    <w:rsid w:val="005B1B96"/>
    <w:rsid w:val="005B2E48"/>
    <w:rsid w:val="005C2FB8"/>
    <w:rsid w:val="005C3203"/>
    <w:rsid w:val="005C6D9C"/>
    <w:rsid w:val="005C7EB4"/>
    <w:rsid w:val="005D1A1B"/>
    <w:rsid w:val="005E583A"/>
    <w:rsid w:val="005E5E01"/>
    <w:rsid w:val="005F150D"/>
    <w:rsid w:val="005F2147"/>
    <w:rsid w:val="00607B65"/>
    <w:rsid w:val="006132E4"/>
    <w:rsid w:val="00616A83"/>
    <w:rsid w:val="00622012"/>
    <w:rsid w:val="006223A5"/>
    <w:rsid w:val="00624476"/>
    <w:rsid w:val="00632698"/>
    <w:rsid w:val="006363C8"/>
    <w:rsid w:val="006479D6"/>
    <w:rsid w:val="00654C06"/>
    <w:rsid w:val="0065618D"/>
    <w:rsid w:val="00664111"/>
    <w:rsid w:val="006661C0"/>
    <w:rsid w:val="00667291"/>
    <w:rsid w:val="00670217"/>
    <w:rsid w:val="006843B6"/>
    <w:rsid w:val="0068440A"/>
    <w:rsid w:val="00686988"/>
    <w:rsid w:val="00686CD8"/>
    <w:rsid w:val="00692F6C"/>
    <w:rsid w:val="006A2F3F"/>
    <w:rsid w:val="006B0D0E"/>
    <w:rsid w:val="006B3E1A"/>
    <w:rsid w:val="006B6103"/>
    <w:rsid w:val="006B6E3F"/>
    <w:rsid w:val="006C4083"/>
    <w:rsid w:val="006C4C9A"/>
    <w:rsid w:val="006C5A92"/>
    <w:rsid w:val="006C751F"/>
    <w:rsid w:val="006D39D5"/>
    <w:rsid w:val="006D4350"/>
    <w:rsid w:val="006D6F17"/>
    <w:rsid w:val="006D7681"/>
    <w:rsid w:val="006E33AB"/>
    <w:rsid w:val="006E413D"/>
    <w:rsid w:val="006E7A32"/>
    <w:rsid w:val="006F139A"/>
    <w:rsid w:val="006F1584"/>
    <w:rsid w:val="006F3D45"/>
    <w:rsid w:val="00700747"/>
    <w:rsid w:val="0070314F"/>
    <w:rsid w:val="00703B29"/>
    <w:rsid w:val="00705C65"/>
    <w:rsid w:val="00714ED6"/>
    <w:rsid w:val="00716945"/>
    <w:rsid w:val="00727707"/>
    <w:rsid w:val="00734CF1"/>
    <w:rsid w:val="00735572"/>
    <w:rsid w:val="00740693"/>
    <w:rsid w:val="00743047"/>
    <w:rsid w:val="0074459D"/>
    <w:rsid w:val="0075152E"/>
    <w:rsid w:val="00752213"/>
    <w:rsid w:val="0075310A"/>
    <w:rsid w:val="0075468C"/>
    <w:rsid w:val="00757D83"/>
    <w:rsid w:val="007666CB"/>
    <w:rsid w:val="007713C6"/>
    <w:rsid w:val="0078297F"/>
    <w:rsid w:val="00785012"/>
    <w:rsid w:val="0079135B"/>
    <w:rsid w:val="00796E2D"/>
    <w:rsid w:val="007A0A5D"/>
    <w:rsid w:val="007A1CE6"/>
    <w:rsid w:val="007A5057"/>
    <w:rsid w:val="007B372D"/>
    <w:rsid w:val="007C0077"/>
    <w:rsid w:val="007D3A51"/>
    <w:rsid w:val="007D45AD"/>
    <w:rsid w:val="007E090C"/>
    <w:rsid w:val="007E365B"/>
    <w:rsid w:val="007E7A46"/>
    <w:rsid w:val="007F03B4"/>
    <w:rsid w:val="00800303"/>
    <w:rsid w:val="008111DA"/>
    <w:rsid w:val="00811EBA"/>
    <w:rsid w:val="0081448E"/>
    <w:rsid w:val="00814ED3"/>
    <w:rsid w:val="008224F8"/>
    <w:rsid w:val="00833743"/>
    <w:rsid w:val="00835452"/>
    <w:rsid w:val="0084247B"/>
    <w:rsid w:val="0084515B"/>
    <w:rsid w:val="008461A3"/>
    <w:rsid w:val="00854E4F"/>
    <w:rsid w:val="008650CB"/>
    <w:rsid w:val="00872DF2"/>
    <w:rsid w:val="0088058D"/>
    <w:rsid w:val="0088320E"/>
    <w:rsid w:val="008872EB"/>
    <w:rsid w:val="00887457"/>
    <w:rsid w:val="00891CFF"/>
    <w:rsid w:val="00897B0C"/>
    <w:rsid w:val="008A500E"/>
    <w:rsid w:val="008B3DAE"/>
    <w:rsid w:val="008B502E"/>
    <w:rsid w:val="008B674C"/>
    <w:rsid w:val="008C25D9"/>
    <w:rsid w:val="008C3A0F"/>
    <w:rsid w:val="008D4624"/>
    <w:rsid w:val="008D6FEC"/>
    <w:rsid w:val="008F055B"/>
    <w:rsid w:val="008F068B"/>
    <w:rsid w:val="008F3BA3"/>
    <w:rsid w:val="0091530B"/>
    <w:rsid w:val="00915467"/>
    <w:rsid w:val="00920DB9"/>
    <w:rsid w:val="00933390"/>
    <w:rsid w:val="00940097"/>
    <w:rsid w:val="00943F8A"/>
    <w:rsid w:val="009456AE"/>
    <w:rsid w:val="009641AA"/>
    <w:rsid w:val="00964437"/>
    <w:rsid w:val="00965212"/>
    <w:rsid w:val="009652FE"/>
    <w:rsid w:val="00965933"/>
    <w:rsid w:val="00970ABE"/>
    <w:rsid w:val="00971D2A"/>
    <w:rsid w:val="00980262"/>
    <w:rsid w:val="009817BC"/>
    <w:rsid w:val="00986CCA"/>
    <w:rsid w:val="00994958"/>
    <w:rsid w:val="00996801"/>
    <w:rsid w:val="009A0BDC"/>
    <w:rsid w:val="009A5AD0"/>
    <w:rsid w:val="009A7BDB"/>
    <w:rsid w:val="009B7B17"/>
    <w:rsid w:val="009C2C40"/>
    <w:rsid w:val="009C47B0"/>
    <w:rsid w:val="009C731B"/>
    <w:rsid w:val="009D1BDA"/>
    <w:rsid w:val="009E044F"/>
    <w:rsid w:val="009E1C42"/>
    <w:rsid w:val="009E4A6E"/>
    <w:rsid w:val="009E61DC"/>
    <w:rsid w:val="009E6698"/>
    <w:rsid w:val="009E6746"/>
    <w:rsid w:val="009F00DE"/>
    <w:rsid w:val="00A00FC4"/>
    <w:rsid w:val="00A01356"/>
    <w:rsid w:val="00A046AF"/>
    <w:rsid w:val="00A06E76"/>
    <w:rsid w:val="00A1369E"/>
    <w:rsid w:val="00A168F5"/>
    <w:rsid w:val="00A20E18"/>
    <w:rsid w:val="00A214BE"/>
    <w:rsid w:val="00A25F6F"/>
    <w:rsid w:val="00A27C52"/>
    <w:rsid w:val="00A34B59"/>
    <w:rsid w:val="00A4288E"/>
    <w:rsid w:val="00A4343D"/>
    <w:rsid w:val="00A44459"/>
    <w:rsid w:val="00A46239"/>
    <w:rsid w:val="00A46E7D"/>
    <w:rsid w:val="00A50614"/>
    <w:rsid w:val="00A55A76"/>
    <w:rsid w:val="00A5727A"/>
    <w:rsid w:val="00A6013A"/>
    <w:rsid w:val="00A715E1"/>
    <w:rsid w:val="00A71FAF"/>
    <w:rsid w:val="00A7677C"/>
    <w:rsid w:val="00A77253"/>
    <w:rsid w:val="00A77301"/>
    <w:rsid w:val="00A812C9"/>
    <w:rsid w:val="00A85EDC"/>
    <w:rsid w:val="00A905BF"/>
    <w:rsid w:val="00A916D7"/>
    <w:rsid w:val="00A93EF0"/>
    <w:rsid w:val="00AA01BA"/>
    <w:rsid w:val="00AA240A"/>
    <w:rsid w:val="00AB1F2D"/>
    <w:rsid w:val="00AB2381"/>
    <w:rsid w:val="00AB5CFB"/>
    <w:rsid w:val="00AC1974"/>
    <w:rsid w:val="00AC4423"/>
    <w:rsid w:val="00AD1AE6"/>
    <w:rsid w:val="00AD51C7"/>
    <w:rsid w:val="00AE0B7B"/>
    <w:rsid w:val="00AE11DC"/>
    <w:rsid w:val="00AE1E54"/>
    <w:rsid w:val="00AF0CB9"/>
    <w:rsid w:val="00AF0FF6"/>
    <w:rsid w:val="00AF1C2B"/>
    <w:rsid w:val="00AF36E1"/>
    <w:rsid w:val="00B01989"/>
    <w:rsid w:val="00B02A26"/>
    <w:rsid w:val="00B050F0"/>
    <w:rsid w:val="00B059A8"/>
    <w:rsid w:val="00B065C6"/>
    <w:rsid w:val="00B06EDC"/>
    <w:rsid w:val="00B075AE"/>
    <w:rsid w:val="00B11130"/>
    <w:rsid w:val="00B24795"/>
    <w:rsid w:val="00B2771C"/>
    <w:rsid w:val="00B306EB"/>
    <w:rsid w:val="00B318FF"/>
    <w:rsid w:val="00B3784F"/>
    <w:rsid w:val="00B40077"/>
    <w:rsid w:val="00B45264"/>
    <w:rsid w:val="00B52EEB"/>
    <w:rsid w:val="00B57E1C"/>
    <w:rsid w:val="00B57FC1"/>
    <w:rsid w:val="00B67C5D"/>
    <w:rsid w:val="00B82B42"/>
    <w:rsid w:val="00B86686"/>
    <w:rsid w:val="00B91F6C"/>
    <w:rsid w:val="00B94A46"/>
    <w:rsid w:val="00B94A89"/>
    <w:rsid w:val="00B962ED"/>
    <w:rsid w:val="00BA086E"/>
    <w:rsid w:val="00BA0EA1"/>
    <w:rsid w:val="00BA3B02"/>
    <w:rsid w:val="00BA4AEA"/>
    <w:rsid w:val="00BB0F2C"/>
    <w:rsid w:val="00BB6181"/>
    <w:rsid w:val="00BB6999"/>
    <w:rsid w:val="00BC0937"/>
    <w:rsid w:val="00BC0F9F"/>
    <w:rsid w:val="00BC41B2"/>
    <w:rsid w:val="00BC7505"/>
    <w:rsid w:val="00BD04A7"/>
    <w:rsid w:val="00BD5129"/>
    <w:rsid w:val="00BD5505"/>
    <w:rsid w:val="00BE0D47"/>
    <w:rsid w:val="00BE61F6"/>
    <w:rsid w:val="00BF7670"/>
    <w:rsid w:val="00C02DE1"/>
    <w:rsid w:val="00C103F2"/>
    <w:rsid w:val="00C12E98"/>
    <w:rsid w:val="00C17711"/>
    <w:rsid w:val="00C20306"/>
    <w:rsid w:val="00C2092B"/>
    <w:rsid w:val="00C37383"/>
    <w:rsid w:val="00C42001"/>
    <w:rsid w:val="00C4480F"/>
    <w:rsid w:val="00C44FCC"/>
    <w:rsid w:val="00C458D8"/>
    <w:rsid w:val="00C46768"/>
    <w:rsid w:val="00C5100D"/>
    <w:rsid w:val="00C568FA"/>
    <w:rsid w:val="00C638F6"/>
    <w:rsid w:val="00C64B25"/>
    <w:rsid w:val="00C66DF6"/>
    <w:rsid w:val="00C67A36"/>
    <w:rsid w:val="00C7247F"/>
    <w:rsid w:val="00C74C2E"/>
    <w:rsid w:val="00C766A5"/>
    <w:rsid w:val="00C76A11"/>
    <w:rsid w:val="00C808C5"/>
    <w:rsid w:val="00C84BA6"/>
    <w:rsid w:val="00C90D9A"/>
    <w:rsid w:val="00C92C07"/>
    <w:rsid w:val="00C96752"/>
    <w:rsid w:val="00CB0DDF"/>
    <w:rsid w:val="00CB37C0"/>
    <w:rsid w:val="00CB7E86"/>
    <w:rsid w:val="00CC1A52"/>
    <w:rsid w:val="00CC7BB1"/>
    <w:rsid w:val="00CD08AB"/>
    <w:rsid w:val="00CD0DD9"/>
    <w:rsid w:val="00CD3267"/>
    <w:rsid w:val="00CD5F2A"/>
    <w:rsid w:val="00CD7A67"/>
    <w:rsid w:val="00CE0D67"/>
    <w:rsid w:val="00CE2A18"/>
    <w:rsid w:val="00CF3FE8"/>
    <w:rsid w:val="00CF54D6"/>
    <w:rsid w:val="00D02421"/>
    <w:rsid w:val="00D0558E"/>
    <w:rsid w:val="00D06B65"/>
    <w:rsid w:val="00D15949"/>
    <w:rsid w:val="00D23700"/>
    <w:rsid w:val="00D24AF3"/>
    <w:rsid w:val="00D26771"/>
    <w:rsid w:val="00D2686C"/>
    <w:rsid w:val="00D2783C"/>
    <w:rsid w:val="00D31D5B"/>
    <w:rsid w:val="00D3404F"/>
    <w:rsid w:val="00D35932"/>
    <w:rsid w:val="00D37453"/>
    <w:rsid w:val="00D44288"/>
    <w:rsid w:val="00D447E1"/>
    <w:rsid w:val="00D463FE"/>
    <w:rsid w:val="00D46FEB"/>
    <w:rsid w:val="00D521FC"/>
    <w:rsid w:val="00D555CC"/>
    <w:rsid w:val="00D55CC2"/>
    <w:rsid w:val="00D6181A"/>
    <w:rsid w:val="00D77195"/>
    <w:rsid w:val="00D85EE7"/>
    <w:rsid w:val="00D87A0B"/>
    <w:rsid w:val="00D92C47"/>
    <w:rsid w:val="00DA0250"/>
    <w:rsid w:val="00DA7F6E"/>
    <w:rsid w:val="00DB4CD8"/>
    <w:rsid w:val="00DB6464"/>
    <w:rsid w:val="00DC16B2"/>
    <w:rsid w:val="00DC5A58"/>
    <w:rsid w:val="00DC7602"/>
    <w:rsid w:val="00DD0AD2"/>
    <w:rsid w:val="00DD2164"/>
    <w:rsid w:val="00DD2F69"/>
    <w:rsid w:val="00DD4431"/>
    <w:rsid w:val="00DD70AD"/>
    <w:rsid w:val="00DD7E85"/>
    <w:rsid w:val="00DE323B"/>
    <w:rsid w:val="00DE3897"/>
    <w:rsid w:val="00DE6087"/>
    <w:rsid w:val="00DF69DE"/>
    <w:rsid w:val="00E04950"/>
    <w:rsid w:val="00E05DEF"/>
    <w:rsid w:val="00E17A54"/>
    <w:rsid w:val="00E2061E"/>
    <w:rsid w:val="00E26931"/>
    <w:rsid w:val="00E36348"/>
    <w:rsid w:val="00E3713B"/>
    <w:rsid w:val="00E40EAC"/>
    <w:rsid w:val="00E4215E"/>
    <w:rsid w:val="00E44F7D"/>
    <w:rsid w:val="00E51B64"/>
    <w:rsid w:val="00E556A8"/>
    <w:rsid w:val="00E76C81"/>
    <w:rsid w:val="00E84D6E"/>
    <w:rsid w:val="00E87996"/>
    <w:rsid w:val="00E94CA6"/>
    <w:rsid w:val="00E94D8E"/>
    <w:rsid w:val="00E96BC5"/>
    <w:rsid w:val="00E97822"/>
    <w:rsid w:val="00EA2182"/>
    <w:rsid w:val="00EA60A0"/>
    <w:rsid w:val="00EB71CF"/>
    <w:rsid w:val="00EC3662"/>
    <w:rsid w:val="00EC742E"/>
    <w:rsid w:val="00ED24B9"/>
    <w:rsid w:val="00ED2851"/>
    <w:rsid w:val="00ED5404"/>
    <w:rsid w:val="00EE0D14"/>
    <w:rsid w:val="00EE4C0F"/>
    <w:rsid w:val="00EE637A"/>
    <w:rsid w:val="00EF47B4"/>
    <w:rsid w:val="00EF4F0E"/>
    <w:rsid w:val="00EF7511"/>
    <w:rsid w:val="00F02437"/>
    <w:rsid w:val="00F07082"/>
    <w:rsid w:val="00F157DD"/>
    <w:rsid w:val="00F16615"/>
    <w:rsid w:val="00F21DB6"/>
    <w:rsid w:val="00F24527"/>
    <w:rsid w:val="00F24820"/>
    <w:rsid w:val="00F3661F"/>
    <w:rsid w:val="00F50F20"/>
    <w:rsid w:val="00F52486"/>
    <w:rsid w:val="00F5280B"/>
    <w:rsid w:val="00F57236"/>
    <w:rsid w:val="00F624E0"/>
    <w:rsid w:val="00F63E15"/>
    <w:rsid w:val="00F66008"/>
    <w:rsid w:val="00F70EE0"/>
    <w:rsid w:val="00F72135"/>
    <w:rsid w:val="00F7304C"/>
    <w:rsid w:val="00F75B3C"/>
    <w:rsid w:val="00F76880"/>
    <w:rsid w:val="00F910DD"/>
    <w:rsid w:val="00F93DD4"/>
    <w:rsid w:val="00FA2A88"/>
    <w:rsid w:val="00FB1A98"/>
    <w:rsid w:val="00FB46C6"/>
    <w:rsid w:val="00FB5D47"/>
    <w:rsid w:val="00FB62A3"/>
    <w:rsid w:val="00FB69BE"/>
    <w:rsid w:val="00FB6E97"/>
    <w:rsid w:val="00FC4B51"/>
    <w:rsid w:val="00FD1447"/>
    <w:rsid w:val="00FD23D7"/>
    <w:rsid w:val="00FE273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2465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01984E4F"/>
  <w15:chartTrackingRefBased/>
  <w15:docId w15:val="{0ABB6BDF-9685-462A-8B6A-A69A8ACE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uiPriority w:val="99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59A8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172F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Caption"/>
    <w:link w:val="PIFotnotChar"/>
    <w:qFormat/>
    <w:rsid w:val="004172F4"/>
    <w:rPr>
      <w:rFonts w:cs="Arial"/>
      <w:b/>
      <w:i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4172F4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CaptionChar"/>
    <w:link w:val="PIFotnot"/>
    <w:rsid w:val="004172F4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paragraph" w:styleId="ListParagraph">
    <w:name w:val="List Paragraph"/>
    <w:basedOn w:val="Normal"/>
    <w:uiPriority w:val="34"/>
    <w:qFormat/>
    <w:rsid w:val="003A2925"/>
    <w:pPr>
      <w:ind w:left="720"/>
      <w:contextualSpacing/>
    </w:pPr>
  </w:style>
  <w:style w:type="table" w:styleId="TableGrid">
    <w:name w:val="Table Grid"/>
    <w:basedOn w:val="TableNormal"/>
    <w:uiPriority w:val="59"/>
    <w:rsid w:val="008832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88320E"/>
    <w:rPr>
      <w:sz w:val="24"/>
      <w:szCs w:val="24"/>
      <w:lang w:val="en-US" w:eastAsia="en-US"/>
    </w:rPr>
  </w:style>
  <w:style w:type="character" w:customStyle="1" w:styleId="PlainTextChar">
    <w:name w:val="Plain Text Char"/>
    <w:link w:val="PlainText"/>
    <w:uiPriority w:val="99"/>
    <w:rsid w:val="00277879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277879"/>
    <w:rPr>
      <w:rFonts w:ascii="Arial" w:hAnsi="Arial" w:cs="Arial"/>
      <w:color w:val="000080"/>
      <w:sz w:val="20"/>
      <w:szCs w:val="20"/>
    </w:rPr>
  </w:style>
  <w:style w:type="paragraph" w:styleId="EndnoteText">
    <w:name w:val="endnote text"/>
    <w:basedOn w:val="Normal"/>
    <w:link w:val="EndnoteTextChar"/>
    <w:rsid w:val="00277879"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 w:eastAsia="x-none"/>
    </w:rPr>
  </w:style>
  <w:style w:type="character" w:customStyle="1" w:styleId="EndnoteTextChar">
    <w:name w:val="Endnote Text Char"/>
    <w:basedOn w:val="DefaultParagraphFont"/>
    <w:link w:val="EndnoteText"/>
    <w:rsid w:val="00277879"/>
    <w:rPr>
      <w:rFonts w:ascii="Courier New" w:hAnsi="Courier New"/>
      <w:sz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A2DE-9199-4008-A9A9-AB4135D6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8</Pages>
  <Words>1303</Words>
  <Characters>8418</Characters>
  <Application>Microsoft Office Word</Application>
  <DocSecurity>0</DocSecurity>
  <Lines>443</Lines>
  <Paragraphs>1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56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20-04-02T12:13:00Z</cp:lastPrinted>
  <dcterms:created xsi:type="dcterms:W3CDTF">2025-10-15T10:36:00Z</dcterms:created>
  <dcterms:modified xsi:type="dcterms:W3CDTF">2025-10-1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dc5483-c9ca-4330-a4ab-83edfff44af2</vt:lpwstr>
  </property>
</Properties>
</file>